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259FABA1" w14:textId="77777777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Learning </w:t>
      </w:r>
    </w:p>
    <w:p w14:paraId="15E03436" w14:textId="110C72E0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Docker and Kubernetes</w:t>
      </w:r>
    </w:p>
    <w:p w14:paraId="23962323" w14:textId="3C45F76B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Through the Lens </w:t>
      </w:r>
    </w:p>
    <w:p w14:paraId="63318D26" w14:textId="62736CF5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of</w:t>
      </w:r>
    </w:p>
    <w:p w14:paraId="7FA0FC3B" w14:textId="2B12561D" w:rsidR="001F4406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</w:t>
      </w:r>
      <w:r w:rsidR="004D2F99"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453C2145" w14:textId="77777777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3CD7852" w14:textId="6E3993A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34630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51FAFE" w14:textId="197F8A64" w:rsidR="00123A3A" w:rsidRDefault="00123A3A">
          <w:pPr>
            <w:pStyle w:val="TOCHeading"/>
          </w:pPr>
          <w:r>
            <w:t>Table of Contents</w:t>
          </w:r>
        </w:p>
        <w:p w14:paraId="4CECD16E" w14:textId="77777777" w:rsidR="00285E40" w:rsidRPr="00285E40" w:rsidRDefault="00285E40" w:rsidP="00285E40"/>
        <w:p w14:paraId="27BC06D1" w14:textId="10910E51" w:rsidR="00864846" w:rsidRDefault="00123A3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066284" w:history="1">
            <w:r w:rsidR="00864846" w:rsidRPr="003F456A">
              <w:rPr>
                <w:rStyle w:val="Hyperlink"/>
                <w:rFonts w:ascii="Arial" w:hAnsi="Arial" w:cs="Arial"/>
                <w:noProof/>
              </w:rPr>
              <w:t>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4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3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735E5711" w14:textId="09E6EE93" w:rsidR="00864846" w:rsidRDefault="0058006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5" w:history="1">
            <w:r w:rsidR="00864846" w:rsidRPr="003F456A">
              <w:rPr>
                <w:rStyle w:val="Hyperlink"/>
                <w:rFonts w:ascii="Arial" w:hAnsi="Arial" w:cs="Arial"/>
                <w:noProof/>
              </w:rPr>
              <w:t>2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rFonts w:ascii="Arial" w:hAnsi="Arial" w:cs="Arial"/>
                <w:noProof/>
              </w:rPr>
              <w:t>Glossary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5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3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053F0A89" w14:textId="4D673F4A" w:rsidR="00864846" w:rsidRDefault="0058006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6" w:history="1">
            <w:r w:rsidR="00864846" w:rsidRPr="003F456A">
              <w:rPr>
                <w:rStyle w:val="Hyperlink"/>
                <w:noProof/>
              </w:rPr>
              <w:t>3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Docker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6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4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E83D7D9" w14:textId="2F8CCBF8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7" w:history="1">
            <w:r w:rsidR="00864846" w:rsidRPr="003F456A">
              <w:rPr>
                <w:rStyle w:val="Hyperlink"/>
                <w:noProof/>
              </w:rPr>
              <w:t>3.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Introductio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7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4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02FC94E0" w14:textId="74E16BCA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8" w:history="1">
            <w:r w:rsidR="00864846" w:rsidRPr="003F456A">
              <w:rPr>
                <w:rStyle w:val="Hyperlink"/>
                <w:noProof/>
              </w:rPr>
              <w:t>3.2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se Cases that illustrate the importance of using Docker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8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4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2EE7FE36" w14:textId="438930EC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89" w:history="1">
            <w:r w:rsidR="00864846" w:rsidRPr="003F456A">
              <w:rPr>
                <w:rStyle w:val="Hyperlink"/>
                <w:noProof/>
              </w:rPr>
              <w:t>3.3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Docker versus Virtual Machines (VMs)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89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1510373D" w14:textId="4EEA8C63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0" w:history="1">
            <w:r w:rsidR="00864846" w:rsidRPr="003F456A">
              <w:rPr>
                <w:rStyle w:val="Hyperlink"/>
                <w:noProof/>
              </w:rPr>
              <w:t>3.4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Does Docker help us dispense with VMs ?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0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2A23CC92" w14:textId="6AC953A1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1" w:history="1">
            <w:r w:rsidR="00864846" w:rsidRPr="003F456A">
              <w:rPr>
                <w:rStyle w:val="Hyperlink"/>
                <w:noProof/>
              </w:rPr>
              <w:t>3.5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Alternatives to Docker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1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3A6BB35D" w14:textId="72ABE683" w:rsidR="00864846" w:rsidRDefault="0058006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2" w:history="1">
            <w:r w:rsidR="00864846" w:rsidRPr="003F456A">
              <w:rPr>
                <w:rStyle w:val="Hyperlink"/>
                <w:noProof/>
              </w:rPr>
              <w:t>4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Kubernetes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2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0CCC4B6" w14:textId="0FEE94B3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3" w:history="1">
            <w:r w:rsidR="00864846" w:rsidRPr="003F456A">
              <w:rPr>
                <w:rStyle w:val="Hyperlink"/>
                <w:noProof/>
              </w:rPr>
              <w:t>4.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Introductio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3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AA3505C" w14:textId="2FEDB345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4" w:history="1">
            <w:r w:rsidR="00864846" w:rsidRPr="003F456A">
              <w:rPr>
                <w:rStyle w:val="Hyperlink"/>
                <w:noProof/>
              </w:rPr>
              <w:t>4.2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se Cases that illustrate the importance of using Kubernetes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4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464EB5E2" w14:textId="73C26FBE" w:rsidR="00864846" w:rsidRDefault="0058006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5" w:history="1">
            <w:r w:rsidR="00864846" w:rsidRPr="003F456A">
              <w:rPr>
                <w:rStyle w:val="Hyperlink"/>
                <w:noProof/>
              </w:rPr>
              <w:t>5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Docker and Kubernetes together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5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4A47E7C" w14:textId="344EC184" w:rsidR="00864846" w:rsidRDefault="0058006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6" w:history="1">
            <w:r w:rsidR="00864846" w:rsidRPr="003F456A">
              <w:rPr>
                <w:rStyle w:val="Hyperlink"/>
                <w:noProof/>
              </w:rPr>
              <w:t>6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Why Docker and Kubernetes with Python development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6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45953DA7" w14:textId="74928D53" w:rsidR="00864846" w:rsidRDefault="0058006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7" w:history="1">
            <w:r w:rsidR="00864846" w:rsidRPr="003F456A">
              <w:rPr>
                <w:rStyle w:val="Hyperlink"/>
                <w:noProof/>
              </w:rPr>
              <w:t>7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A complete CI/CD example using Docker, Kubernetes and Pytho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7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096B0B02" w14:textId="0810B886" w:rsidR="00864846" w:rsidRDefault="0058006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8" w:history="1">
            <w:r w:rsidR="00864846" w:rsidRPr="003F456A">
              <w:rPr>
                <w:rStyle w:val="Hyperlink"/>
                <w:noProof/>
              </w:rPr>
              <w:t>8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sing Docker to learn stuff on Windows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8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6A920F4F" w14:textId="4BE26927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299" w:history="1">
            <w:r w:rsidR="00864846" w:rsidRPr="003F456A">
              <w:rPr>
                <w:rStyle w:val="Hyperlink"/>
                <w:noProof/>
              </w:rPr>
              <w:t>8.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buntu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299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5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006243C3" w14:textId="74EB075C" w:rsidR="00864846" w:rsidRDefault="0058006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0" w:history="1">
            <w:r w:rsidR="00864846" w:rsidRPr="003F456A">
              <w:rPr>
                <w:rStyle w:val="Hyperlink"/>
                <w:noProof/>
              </w:rPr>
              <w:t>9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sing Docker to run stuff on Windows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0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6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4CE3F32" w14:textId="44A45692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1" w:history="1">
            <w:r w:rsidR="00864846" w:rsidRPr="003F456A">
              <w:rPr>
                <w:rStyle w:val="Hyperlink"/>
                <w:noProof/>
              </w:rPr>
              <w:t>9.1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Postgresql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1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6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075B3337" w14:textId="22CEE83C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2" w:history="1">
            <w:r w:rsidR="00864846" w:rsidRPr="003F456A">
              <w:rPr>
                <w:rStyle w:val="Hyperlink"/>
                <w:noProof/>
              </w:rPr>
              <w:t>9.2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Redis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2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6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50C882DF" w14:textId="69F3EB62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3" w:history="1">
            <w:r w:rsidR="00864846" w:rsidRPr="003F456A">
              <w:rPr>
                <w:rStyle w:val="Hyperlink"/>
                <w:noProof/>
              </w:rPr>
              <w:t>9.3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NGINX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3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6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37518033" w14:textId="309ECB42" w:rsidR="00864846" w:rsidRDefault="0058006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4" w:history="1">
            <w:r w:rsidR="00864846" w:rsidRPr="003F456A">
              <w:rPr>
                <w:rStyle w:val="Hyperlink"/>
                <w:noProof/>
              </w:rPr>
              <w:t>9.4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Flask apps on Gunicorn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4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6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4CB0008A" w14:textId="530CDE66" w:rsidR="00864846" w:rsidRDefault="0058006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9066305" w:history="1">
            <w:r w:rsidR="00864846" w:rsidRPr="003F456A">
              <w:rPr>
                <w:rStyle w:val="Hyperlink"/>
                <w:noProof/>
              </w:rPr>
              <w:t>10</w:t>
            </w:r>
            <w:r w:rsidR="00864846">
              <w:rPr>
                <w:rFonts w:eastAsiaTheme="minorEastAsia"/>
                <w:noProof/>
                <w:lang w:val="en-IN" w:eastAsia="en-IN"/>
              </w:rPr>
              <w:tab/>
            </w:r>
            <w:r w:rsidR="00864846" w:rsidRPr="003F456A">
              <w:rPr>
                <w:rStyle w:val="Hyperlink"/>
                <w:noProof/>
              </w:rPr>
              <w:t>Ubuntu</w:t>
            </w:r>
            <w:r w:rsidR="00864846">
              <w:rPr>
                <w:noProof/>
                <w:webHidden/>
              </w:rPr>
              <w:tab/>
            </w:r>
            <w:r w:rsidR="00864846">
              <w:rPr>
                <w:noProof/>
                <w:webHidden/>
              </w:rPr>
              <w:fldChar w:fldCharType="begin"/>
            </w:r>
            <w:r w:rsidR="00864846">
              <w:rPr>
                <w:noProof/>
                <w:webHidden/>
              </w:rPr>
              <w:instrText xml:space="preserve"> PAGEREF _Toc29066305 \h </w:instrText>
            </w:r>
            <w:r w:rsidR="00864846">
              <w:rPr>
                <w:noProof/>
                <w:webHidden/>
              </w:rPr>
            </w:r>
            <w:r w:rsidR="00864846">
              <w:rPr>
                <w:noProof/>
                <w:webHidden/>
              </w:rPr>
              <w:fldChar w:fldCharType="separate"/>
            </w:r>
            <w:r w:rsidR="00864846">
              <w:rPr>
                <w:noProof/>
                <w:webHidden/>
              </w:rPr>
              <w:t>9</w:t>
            </w:r>
            <w:r w:rsidR="00864846">
              <w:rPr>
                <w:noProof/>
                <w:webHidden/>
              </w:rPr>
              <w:fldChar w:fldCharType="end"/>
            </w:r>
          </w:hyperlink>
        </w:p>
        <w:p w14:paraId="2616AA35" w14:textId="7A299167" w:rsidR="00123A3A" w:rsidRDefault="00123A3A">
          <w:r>
            <w:rPr>
              <w:b/>
              <w:bCs/>
              <w:noProof/>
            </w:rPr>
            <w:fldChar w:fldCharType="end"/>
          </w:r>
        </w:p>
      </w:sdtContent>
    </w:sdt>
    <w:p w14:paraId="31E25EBC" w14:textId="6E045872" w:rsidR="00123A3A" w:rsidRDefault="00123A3A"/>
    <w:p w14:paraId="37C20BF8" w14:textId="77777777" w:rsidR="00123A3A" w:rsidRDefault="00123A3A"/>
    <w:p w14:paraId="50271A7F" w14:textId="77777777" w:rsidR="00123A3A" w:rsidRDefault="00123A3A"/>
    <w:p w14:paraId="0F0D99C4" w14:textId="77777777" w:rsidR="007D2FE2" w:rsidRDefault="007D2FE2"/>
    <w:p w14:paraId="5AABE51B" w14:textId="6B5FAAE1" w:rsidR="00123A3A" w:rsidRDefault="00B23161" w:rsidP="00123A3A">
      <w:pPr>
        <w:pStyle w:val="Heading1"/>
        <w:rPr>
          <w:rFonts w:ascii="Arial" w:hAnsi="Arial" w:cs="Arial"/>
        </w:rPr>
      </w:pPr>
      <w:bookmarkStart w:id="0" w:name="_Toc26092301"/>
      <w:bookmarkStart w:id="1" w:name="_Toc29066284"/>
      <w:bookmarkStart w:id="2" w:name="_Hlk26082931"/>
      <w:r>
        <w:rPr>
          <w:rFonts w:ascii="Arial" w:hAnsi="Arial" w:cs="Arial"/>
        </w:rPr>
        <w:t xml:space="preserve">General </w:t>
      </w:r>
      <w:r w:rsidR="00123A3A">
        <w:rPr>
          <w:rFonts w:ascii="Arial" w:hAnsi="Arial" w:cs="Arial"/>
        </w:rPr>
        <w:t>Introduction</w:t>
      </w:r>
      <w:bookmarkEnd w:id="0"/>
      <w:bookmarkEnd w:id="1"/>
      <w:r w:rsidR="00123A3A">
        <w:rPr>
          <w:rFonts w:ascii="Arial" w:hAnsi="Arial" w:cs="Arial"/>
        </w:rPr>
        <w:t xml:space="preserve"> </w:t>
      </w:r>
    </w:p>
    <w:p w14:paraId="7443486C" w14:textId="543E4335" w:rsidR="00496E47" w:rsidRDefault="00496E47" w:rsidP="00496E47"/>
    <w:p w14:paraId="66A84A67" w14:textId="77777777" w:rsidR="008333BF" w:rsidRDefault="00123A3A" w:rsidP="00123A3A">
      <w:pPr>
        <w:pStyle w:val="Heading1"/>
        <w:rPr>
          <w:rFonts w:ascii="Arial" w:hAnsi="Arial" w:cs="Arial"/>
        </w:rPr>
      </w:pPr>
      <w:bookmarkStart w:id="3" w:name="_Toc26092302"/>
      <w:bookmarkStart w:id="4" w:name="_Toc29066285"/>
      <w:r>
        <w:rPr>
          <w:rFonts w:ascii="Arial" w:hAnsi="Arial" w:cs="Arial"/>
        </w:rPr>
        <w:t>Glossary</w:t>
      </w:r>
      <w:bookmarkEnd w:id="3"/>
      <w:bookmarkEnd w:id="4"/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"/>
        <w:gridCol w:w="1987"/>
        <w:gridCol w:w="3009"/>
        <w:gridCol w:w="4106"/>
      </w:tblGrid>
      <w:tr w:rsidR="008333BF" w14:paraId="55F3527E" w14:textId="77777777" w:rsidTr="00CD70CD">
        <w:tc>
          <w:tcPr>
            <w:tcW w:w="675" w:type="dxa"/>
            <w:shd w:val="clear" w:color="auto" w:fill="D9D9D9" w:themeFill="background1" w:themeFillShade="D9"/>
          </w:tcPr>
          <w:p w14:paraId="28A6E74C" w14:textId="77777777" w:rsidR="008333BF" w:rsidRPr="00CD70CD" w:rsidRDefault="008333BF" w:rsidP="008333BF">
            <w:pPr>
              <w:rPr>
                <w:b/>
                <w:sz w:val="28"/>
                <w:szCs w:val="28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26042441" w14:textId="40006C45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Term</w:t>
            </w:r>
          </w:p>
        </w:tc>
        <w:tc>
          <w:tcPr>
            <w:tcW w:w="4097" w:type="dxa"/>
            <w:shd w:val="clear" w:color="auto" w:fill="D9D9D9" w:themeFill="background1" w:themeFillShade="D9"/>
          </w:tcPr>
          <w:p w14:paraId="07EF9CB2" w14:textId="3CA53E3B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03060407" w14:textId="77777777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 xml:space="preserve">Additional Reading </w:t>
            </w:r>
          </w:p>
          <w:p w14:paraId="0E5B0C4B" w14:textId="3A023DB4" w:rsidR="00CD70CD" w:rsidRPr="00CD70CD" w:rsidRDefault="00CD70CD" w:rsidP="008333BF">
            <w:pPr>
              <w:rPr>
                <w:b/>
                <w:sz w:val="28"/>
                <w:szCs w:val="28"/>
              </w:rPr>
            </w:pPr>
          </w:p>
        </w:tc>
      </w:tr>
      <w:tr w:rsidR="008333BF" w14:paraId="5E01ABCC" w14:textId="77777777" w:rsidTr="00C34A7D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2410" w:type="dxa"/>
          </w:tcPr>
          <w:p w14:paraId="77B538B5" w14:textId="16A3FAEF" w:rsidR="008333BF" w:rsidRDefault="00FA16E7" w:rsidP="008333BF">
            <w:r>
              <w:rPr>
                <w:rFonts w:ascii="Helvetica" w:hAnsi="Helvetica" w:cs="Helvetica"/>
                <w:color w:val="262626"/>
                <w:shd w:val="clear" w:color="auto" w:fill="FFFFFF"/>
              </w:rPr>
              <w:t>Docker image</w:t>
            </w:r>
          </w:p>
        </w:tc>
        <w:tc>
          <w:tcPr>
            <w:tcW w:w="4097" w:type="dxa"/>
          </w:tcPr>
          <w:p w14:paraId="7756EAA7" w14:textId="77777777" w:rsidR="008333BF" w:rsidRDefault="00FD54C1" w:rsidP="007D2FE2">
            <w:pPr>
              <w:pStyle w:val="ListParagraph"/>
              <w:numPr>
                <w:ilvl w:val="0"/>
                <w:numId w:val="14"/>
              </w:numPr>
              <w:jc w:val="both"/>
            </w:pPr>
            <w:r w:rsidRPr="007D2FE2">
              <w:t>A Docker container image is a lightweight, standalone, executable package of software that includes everything needed to run an application: code, runtime, system tools, system libraries and settings.</w:t>
            </w:r>
          </w:p>
          <w:p w14:paraId="7E4D62F9" w14:textId="633EB29C" w:rsidR="007D2FE2" w:rsidRDefault="007D2FE2" w:rsidP="007D2FE2">
            <w:pPr>
              <w:pStyle w:val="ListParagraph"/>
              <w:ind w:left="360"/>
              <w:jc w:val="both"/>
            </w:pPr>
          </w:p>
        </w:tc>
        <w:tc>
          <w:tcPr>
            <w:tcW w:w="2394" w:type="dxa"/>
          </w:tcPr>
          <w:p w14:paraId="79DAE7F5" w14:textId="0B5D1952" w:rsidR="008333BF" w:rsidRDefault="0058006E" w:rsidP="008333BF">
            <w:hyperlink r:id="rId6" w:history="1">
              <w:r w:rsidR="00FD54C1">
                <w:rPr>
                  <w:rStyle w:val="Hyperlink"/>
                </w:rPr>
                <w:t>https://www.docker.com/resources/what-container</w:t>
              </w:r>
            </w:hyperlink>
          </w:p>
        </w:tc>
      </w:tr>
      <w:tr w:rsidR="008333BF" w14:paraId="087F939E" w14:textId="77777777" w:rsidTr="00C34A7D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2410" w:type="dxa"/>
          </w:tcPr>
          <w:p w14:paraId="0BA0DB5E" w14:textId="067C0EA5" w:rsidR="008333BF" w:rsidRDefault="00FA16E7" w:rsidP="008333BF">
            <w:r>
              <w:t>Docker container</w:t>
            </w:r>
          </w:p>
        </w:tc>
        <w:tc>
          <w:tcPr>
            <w:tcW w:w="4097" w:type="dxa"/>
          </w:tcPr>
          <w:p w14:paraId="7AE130A0" w14:textId="3BE36DA2" w:rsidR="00FD54C1" w:rsidRDefault="00FD54C1" w:rsidP="007D2FE2">
            <w:pPr>
              <w:pStyle w:val="ListParagraph"/>
              <w:numPr>
                <w:ilvl w:val="0"/>
                <w:numId w:val="14"/>
              </w:numPr>
              <w:jc w:val="both"/>
            </w:pPr>
            <w:r w:rsidRPr="007D2FE2">
              <w:t xml:space="preserve">A container is a standard unit of software that packages up code and all its </w:t>
            </w:r>
            <w:proofErr w:type="gramStart"/>
            <w:r w:rsidRPr="007D2FE2">
              <w:t>dependencies</w:t>
            </w:r>
            <w:proofErr w:type="gramEnd"/>
            <w:r w:rsidRPr="007D2FE2">
              <w:t xml:space="preserve"> so the application runs quickly and reliably from one computing environment to another. </w:t>
            </w:r>
          </w:p>
          <w:p w14:paraId="6A397918" w14:textId="317544E7" w:rsidR="008333BF" w:rsidRDefault="00C34A7D" w:rsidP="00C34A7D">
            <w:pPr>
              <w:pStyle w:val="ListParagraph"/>
              <w:numPr>
                <w:ilvl w:val="0"/>
                <w:numId w:val="14"/>
              </w:numPr>
            </w:pPr>
            <w:r>
              <w:t>A container is always derived from an image</w:t>
            </w:r>
          </w:p>
          <w:p w14:paraId="350C527B" w14:textId="467DFC00" w:rsidR="00FD54C1" w:rsidRDefault="00FD54C1" w:rsidP="00FD54C1"/>
        </w:tc>
        <w:tc>
          <w:tcPr>
            <w:tcW w:w="2394" w:type="dxa"/>
          </w:tcPr>
          <w:p w14:paraId="7C258050" w14:textId="77777777" w:rsidR="008333BF" w:rsidRDefault="0058006E" w:rsidP="008333BF">
            <w:hyperlink r:id="rId7" w:history="1">
              <w:r w:rsidR="00FD54C1">
                <w:rPr>
                  <w:rStyle w:val="Hyperlink"/>
                </w:rPr>
                <w:t>https://www.docker.com/resources/what-container</w:t>
              </w:r>
            </w:hyperlink>
          </w:p>
          <w:p w14:paraId="4FA222EF" w14:textId="77777777" w:rsidR="00864846" w:rsidRDefault="00864846" w:rsidP="008333BF"/>
          <w:p w14:paraId="34C519E7" w14:textId="1C7A7992" w:rsidR="00864846" w:rsidRDefault="00864846" w:rsidP="008333BF">
            <w:r>
              <w:t xml:space="preserve">(A container, in a way, is like a </w:t>
            </w:r>
            <w:proofErr w:type="spellStart"/>
            <w:r>
              <w:t>SandBox</w:t>
            </w:r>
            <w:proofErr w:type="spellEnd"/>
            <w:r>
              <w:t>)</w:t>
            </w:r>
          </w:p>
        </w:tc>
      </w:tr>
      <w:tr w:rsidR="008333BF" w14:paraId="3537369C" w14:textId="77777777" w:rsidTr="00C34A7D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2410" w:type="dxa"/>
          </w:tcPr>
          <w:p w14:paraId="65CE2430" w14:textId="643CD919" w:rsidR="008333BF" w:rsidRDefault="00FA16E7" w:rsidP="008333BF">
            <w:r>
              <w:t>Virtualization</w:t>
            </w:r>
          </w:p>
        </w:tc>
        <w:tc>
          <w:tcPr>
            <w:tcW w:w="4097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C34A7D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2410" w:type="dxa"/>
          </w:tcPr>
          <w:p w14:paraId="2E4ABDAF" w14:textId="0EFD7495" w:rsidR="008333BF" w:rsidRDefault="00FA16E7" w:rsidP="008333BF">
            <w:r>
              <w:t>Hyper-V</w:t>
            </w:r>
          </w:p>
        </w:tc>
        <w:tc>
          <w:tcPr>
            <w:tcW w:w="4097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C34A7D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2410" w:type="dxa"/>
          </w:tcPr>
          <w:p w14:paraId="6EAA6D54" w14:textId="75938B85" w:rsidR="008333BF" w:rsidRDefault="00FA16E7" w:rsidP="008333BF">
            <w:r>
              <w:t>Layer</w:t>
            </w:r>
          </w:p>
        </w:tc>
        <w:tc>
          <w:tcPr>
            <w:tcW w:w="4097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C34A7D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2410" w:type="dxa"/>
          </w:tcPr>
          <w:p w14:paraId="3C3BAC27" w14:textId="30C3F318" w:rsidR="008333BF" w:rsidRDefault="00496E47" w:rsidP="008333BF">
            <w:r>
              <w:t xml:space="preserve">Linux Containers </w:t>
            </w:r>
          </w:p>
        </w:tc>
        <w:tc>
          <w:tcPr>
            <w:tcW w:w="4097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C34A7D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2410" w:type="dxa"/>
          </w:tcPr>
          <w:p w14:paraId="33E25618" w14:textId="17591F0D" w:rsidR="008333BF" w:rsidRDefault="00496E47" w:rsidP="008333BF">
            <w:r>
              <w:t xml:space="preserve">Container Orchestration </w:t>
            </w:r>
          </w:p>
        </w:tc>
        <w:tc>
          <w:tcPr>
            <w:tcW w:w="4097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C34A7D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2410" w:type="dxa"/>
          </w:tcPr>
          <w:p w14:paraId="77B235AB" w14:textId="7FD7FB2E" w:rsidR="00314A9D" w:rsidRDefault="00F77511" w:rsidP="008333BF">
            <w:r>
              <w:t xml:space="preserve">Virtual Machines </w:t>
            </w:r>
          </w:p>
        </w:tc>
        <w:tc>
          <w:tcPr>
            <w:tcW w:w="4097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C34A7D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2410" w:type="dxa"/>
          </w:tcPr>
          <w:p w14:paraId="618DE65C" w14:textId="4CF1D760" w:rsidR="00314A9D" w:rsidRDefault="00904317" w:rsidP="008333BF">
            <w:r>
              <w:t>APT</w:t>
            </w:r>
          </w:p>
        </w:tc>
        <w:tc>
          <w:tcPr>
            <w:tcW w:w="4097" w:type="dxa"/>
          </w:tcPr>
          <w:p w14:paraId="1BCB40EC" w14:textId="15928331" w:rsidR="00314A9D" w:rsidRDefault="00904317" w:rsidP="008333BF">
            <w:r>
              <w:t xml:space="preserve">Advanced Packaging Tool </w:t>
            </w:r>
          </w:p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C34A7D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2410" w:type="dxa"/>
          </w:tcPr>
          <w:p w14:paraId="7B87E361" w14:textId="648C8068" w:rsidR="00314A9D" w:rsidRDefault="00C17BC5" w:rsidP="008333BF">
            <w:r>
              <w:t>Multi container Applications</w:t>
            </w:r>
          </w:p>
        </w:tc>
        <w:tc>
          <w:tcPr>
            <w:tcW w:w="4097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C34A7D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2410" w:type="dxa"/>
          </w:tcPr>
          <w:p w14:paraId="576BB080" w14:textId="04E7F675" w:rsidR="00314A9D" w:rsidRDefault="00C17BC5" w:rsidP="008333BF">
            <w:r>
              <w:t xml:space="preserve">Volumes </w:t>
            </w:r>
          </w:p>
        </w:tc>
        <w:tc>
          <w:tcPr>
            <w:tcW w:w="4097" w:type="dxa"/>
          </w:tcPr>
          <w:p w14:paraId="55CC919F" w14:textId="51756DCD" w:rsidR="00314A9D" w:rsidRDefault="003D5530" w:rsidP="007802E8">
            <w:pPr>
              <w:jc w:val="both"/>
              <w:rPr>
                <w:rFonts w:ascii="Helvetica" w:hAnsi="Helvetica" w:cs="Helvetica"/>
                <w:color w:val="02083A"/>
              </w:rPr>
            </w:pPr>
            <w:r w:rsidRPr="007802E8">
              <w:t xml:space="preserve">Volumes are directories (or files) that are outside of the default Union File System </w:t>
            </w:r>
            <w:r w:rsidR="0082398F" w:rsidRPr="007802E8">
              <w:rPr>
                <w:i/>
                <w:u w:val="single"/>
              </w:rPr>
              <w:lastRenderedPageBreak/>
              <w:t xml:space="preserve">[Docker’s own internal </w:t>
            </w:r>
            <w:proofErr w:type="gramStart"/>
            <w:r w:rsidR="0082398F" w:rsidRPr="007802E8">
              <w:rPr>
                <w:i/>
                <w:u w:val="single"/>
              </w:rPr>
              <w:t>filesystem ]</w:t>
            </w:r>
            <w:proofErr w:type="gramEnd"/>
            <w:r w:rsidR="0082398F" w:rsidRPr="007802E8">
              <w:t xml:space="preserve"> </w:t>
            </w:r>
            <w:r w:rsidRPr="007802E8">
              <w:t>and exist as normal directories and files on the host filesystem</w:t>
            </w:r>
            <w:r>
              <w:rPr>
                <w:rFonts w:ascii="Helvetica" w:hAnsi="Helvetica" w:cs="Helvetica"/>
                <w:color w:val="02083A"/>
              </w:rPr>
              <w:t>.</w:t>
            </w:r>
          </w:p>
          <w:p w14:paraId="21023192" w14:textId="6C3472F9" w:rsidR="008F1810" w:rsidRDefault="008F1810" w:rsidP="008333BF">
            <w:pPr>
              <w:rPr>
                <w:rFonts w:ascii="Helvetica" w:hAnsi="Helvetica" w:cs="Helvetica"/>
                <w:color w:val="02083A"/>
              </w:rPr>
            </w:pPr>
          </w:p>
          <w:p w14:paraId="332B987E" w14:textId="4DA9BBE2" w:rsidR="008F1810" w:rsidRPr="007802E8" w:rsidRDefault="008F1810" w:rsidP="008333BF">
            <w:r w:rsidRPr="007802E8">
              <w:t xml:space="preserve">Another description – </w:t>
            </w:r>
          </w:p>
          <w:p w14:paraId="384A401F" w14:textId="77777777" w:rsidR="008F1810" w:rsidRPr="007802E8" w:rsidRDefault="008F1810" w:rsidP="008333BF"/>
          <w:p w14:paraId="09496169" w14:textId="77777777" w:rsidR="007802E8" w:rsidRDefault="008F1810" w:rsidP="007802E8">
            <w:r w:rsidRPr="007802E8">
              <w:t xml:space="preserve">A Volume is a </w:t>
            </w:r>
            <w:proofErr w:type="spellStart"/>
            <w:r w:rsidRPr="007802E8">
              <w:t>a</w:t>
            </w:r>
            <w:proofErr w:type="spellEnd"/>
            <w:r w:rsidRPr="007802E8">
              <w:t xml:space="preserve"> file system that lives on a host machine outside of any container. </w:t>
            </w:r>
          </w:p>
          <w:p w14:paraId="024FCB65" w14:textId="77777777" w:rsidR="007802E8" w:rsidRDefault="007802E8" w:rsidP="007802E8"/>
          <w:p w14:paraId="45F7B318" w14:textId="77777777" w:rsidR="007802E8" w:rsidRDefault="008F1810" w:rsidP="007802E8">
            <w:r w:rsidRPr="007802E8">
              <w:t xml:space="preserve">Volumes are created and managed by Docker. </w:t>
            </w:r>
          </w:p>
          <w:p w14:paraId="3E64E0B5" w14:textId="77777777" w:rsidR="007802E8" w:rsidRDefault="007802E8" w:rsidP="007802E8"/>
          <w:p w14:paraId="63465AB2" w14:textId="3D6C06D7" w:rsidR="008F1810" w:rsidRDefault="008F1810" w:rsidP="007802E8">
            <w:r w:rsidRPr="007802E8">
              <w:t>Volumes are:</w:t>
            </w:r>
          </w:p>
          <w:p w14:paraId="744F2857" w14:textId="77777777" w:rsidR="007802E8" w:rsidRPr="007802E8" w:rsidRDefault="007802E8" w:rsidP="007802E8"/>
          <w:p w14:paraId="1D1244B8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persistent</w:t>
            </w:r>
          </w:p>
          <w:p w14:paraId="60E30974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free-floating filesystems, separate from any one container</w:t>
            </w:r>
          </w:p>
          <w:p w14:paraId="00EE9357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sharable with other containers</w:t>
            </w:r>
          </w:p>
          <w:p w14:paraId="5B972F2B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efficient for input and output</w:t>
            </w:r>
          </w:p>
          <w:p w14:paraId="51F97829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able to be hosted on remote cloud providers</w:t>
            </w:r>
          </w:p>
          <w:p w14:paraId="6A83A5A4" w14:textId="502F30B2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proofErr w:type="spellStart"/>
            <w:r w:rsidRPr="007802E8">
              <w:t>encryptable</w:t>
            </w:r>
            <w:proofErr w:type="spellEnd"/>
          </w:p>
          <w:p w14:paraId="5776823B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nameable</w:t>
            </w:r>
          </w:p>
          <w:p w14:paraId="786F02B9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able to have their content pre-populated by a container</w:t>
            </w:r>
          </w:p>
          <w:p w14:paraId="55C8659F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handy for testing</w:t>
            </w:r>
          </w:p>
          <w:p w14:paraId="6FA6224A" w14:textId="77777777" w:rsidR="008F1810" w:rsidRDefault="008F1810" w:rsidP="008333BF">
            <w:pPr>
              <w:rPr>
                <w:rFonts w:ascii="Helvetica" w:hAnsi="Helvetica" w:cs="Helvetica"/>
                <w:color w:val="02083A"/>
              </w:rPr>
            </w:pPr>
          </w:p>
          <w:p w14:paraId="595EF710" w14:textId="50548704" w:rsidR="0082398F" w:rsidRDefault="0082398F" w:rsidP="008333BF"/>
        </w:tc>
        <w:tc>
          <w:tcPr>
            <w:tcW w:w="2394" w:type="dxa"/>
          </w:tcPr>
          <w:p w14:paraId="2B39157A" w14:textId="28714E92" w:rsidR="00314A9D" w:rsidRDefault="0058006E" w:rsidP="008333BF">
            <w:hyperlink r:id="rId8" w:history="1">
              <w:r w:rsidR="00C61D5A">
                <w:rPr>
                  <w:rStyle w:val="Hyperlink"/>
                </w:rPr>
                <w:t>https://docs.docker.com/storage/volumes/</w:t>
              </w:r>
            </w:hyperlink>
            <w:r w:rsidR="00C61D5A">
              <w:t xml:space="preserve"> </w:t>
            </w:r>
          </w:p>
        </w:tc>
      </w:tr>
      <w:tr w:rsidR="00314A9D" w14:paraId="32E51688" w14:textId="77777777" w:rsidTr="00C34A7D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2410" w:type="dxa"/>
          </w:tcPr>
          <w:p w14:paraId="05621894" w14:textId="06FA132F" w:rsidR="00314A9D" w:rsidRDefault="00C17BC5" w:rsidP="008333BF">
            <w:r>
              <w:t xml:space="preserve">Docker Compose </w:t>
            </w:r>
          </w:p>
        </w:tc>
        <w:tc>
          <w:tcPr>
            <w:tcW w:w="4097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C34A7D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2410" w:type="dxa"/>
          </w:tcPr>
          <w:p w14:paraId="4B1AF82C" w14:textId="428ECA77" w:rsidR="00314A9D" w:rsidRDefault="008B0DD4" w:rsidP="008333BF">
            <w:r>
              <w:t xml:space="preserve">Running Container </w:t>
            </w:r>
          </w:p>
        </w:tc>
        <w:tc>
          <w:tcPr>
            <w:tcW w:w="4097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C34A7D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2410" w:type="dxa"/>
          </w:tcPr>
          <w:p w14:paraId="7C3BBE26" w14:textId="30CFC2B1" w:rsidR="00314A9D" w:rsidRDefault="005E3143" w:rsidP="008333BF">
            <w:r>
              <w:t xml:space="preserve">Image Developer </w:t>
            </w:r>
          </w:p>
        </w:tc>
        <w:tc>
          <w:tcPr>
            <w:tcW w:w="4097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C34A7D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2410" w:type="dxa"/>
          </w:tcPr>
          <w:p w14:paraId="764351E5" w14:textId="042F15EC" w:rsidR="00314A9D" w:rsidRDefault="001F63FC" w:rsidP="008333BF">
            <w:proofErr w:type="spellStart"/>
            <w:r>
              <w:t>Dockerfile</w:t>
            </w:r>
            <w:proofErr w:type="spellEnd"/>
            <w:r>
              <w:t xml:space="preserve"> </w:t>
            </w:r>
          </w:p>
        </w:tc>
        <w:tc>
          <w:tcPr>
            <w:tcW w:w="4097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C34A7D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2410" w:type="dxa"/>
          </w:tcPr>
          <w:p w14:paraId="1CDC7C84" w14:textId="017FEBB4" w:rsidR="00314A9D" w:rsidRDefault="00C978DB" w:rsidP="008333BF">
            <w:r>
              <w:t>Union File System</w:t>
            </w:r>
          </w:p>
        </w:tc>
        <w:tc>
          <w:tcPr>
            <w:tcW w:w="4097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C34A7D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2410" w:type="dxa"/>
          </w:tcPr>
          <w:p w14:paraId="2D2A2E4B" w14:textId="14B589B8" w:rsidR="00314A9D" w:rsidRDefault="0040655E" w:rsidP="008333BF">
            <w:r>
              <w:t xml:space="preserve">Mountpoint </w:t>
            </w:r>
          </w:p>
        </w:tc>
        <w:tc>
          <w:tcPr>
            <w:tcW w:w="4097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C34A7D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2410" w:type="dxa"/>
          </w:tcPr>
          <w:p w14:paraId="08E93031" w14:textId="0B03EF57" w:rsidR="0096479B" w:rsidRDefault="0096479B" w:rsidP="008333BF"/>
        </w:tc>
        <w:tc>
          <w:tcPr>
            <w:tcW w:w="4097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C34A7D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2410" w:type="dxa"/>
          </w:tcPr>
          <w:p w14:paraId="5A0949CF" w14:textId="310194A7" w:rsidR="0096479B" w:rsidRDefault="0096479B" w:rsidP="008333BF"/>
        </w:tc>
        <w:tc>
          <w:tcPr>
            <w:tcW w:w="4097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C34A7D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2410" w:type="dxa"/>
          </w:tcPr>
          <w:p w14:paraId="51E64FA2" w14:textId="77777777" w:rsidR="0096479B" w:rsidRDefault="0096479B" w:rsidP="008333BF"/>
        </w:tc>
        <w:tc>
          <w:tcPr>
            <w:tcW w:w="4097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C34A7D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2410" w:type="dxa"/>
          </w:tcPr>
          <w:p w14:paraId="10852A3D" w14:textId="77777777" w:rsidR="0096479B" w:rsidRDefault="0096479B" w:rsidP="008333BF"/>
        </w:tc>
        <w:tc>
          <w:tcPr>
            <w:tcW w:w="4097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C34A7D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2410" w:type="dxa"/>
          </w:tcPr>
          <w:p w14:paraId="1DEAD348" w14:textId="77777777" w:rsidR="0096479B" w:rsidRDefault="0096479B" w:rsidP="008333BF"/>
        </w:tc>
        <w:tc>
          <w:tcPr>
            <w:tcW w:w="4097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C34A7D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2410" w:type="dxa"/>
          </w:tcPr>
          <w:p w14:paraId="67C1888F" w14:textId="77777777" w:rsidR="0096479B" w:rsidRDefault="0096479B" w:rsidP="008333BF"/>
        </w:tc>
        <w:tc>
          <w:tcPr>
            <w:tcW w:w="4097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C34A7D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2410" w:type="dxa"/>
          </w:tcPr>
          <w:p w14:paraId="50ED6606" w14:textId="77777777" w:rsidR="0096479B" w:rsidRDefault="0096479B" w:rsidP="008333BF"/>
        </w:tc>
        <w:tc>
          <w:tcPr>
            <w:tcW w:w="4097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C34A7D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2410" w:type="dxa"/>
          </w:tcPr>
          <w:p w14:paraId="5DF17F3C" w14:textId="77777777" w:rsidR="0096479B" w:rsidRDefault="0096479B" w:rsidP="008333BF"/>
        </w:tc>
        <w:tc>
          <w:tcPr>
            <w:tcW w:w="4097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C34A7D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2410" w:type="dxa"/>
          </w:tcPr>
          <w:p w14:paraId="46F376F6" w14:textId="77777777" w:rsidR="0096479B" w:rsidRDefault="0096479B" w:rsidP="008333BF"/>
        </w:tc>
        <w:tc>
          <w:tcPr>
            <w:tcW w:w="4097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C34A7D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2410" w:type="dxa"/>
          </w:tcPr>
          <w:p w14:paraId="0228D167" w14:textId="77777777" w:rsidR="0096479B" w:rsidRDefault="0096479B" w:rsidP="008333BF"/>
        </w:tc>
        <w:tc>
          <w:tcPr>
            <w:tcW w:w="4097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p w14:paraId="0F8125B6" w14:textId="613B47E1" w:rsidR="00123A3A" w:rsidRDefault="00123A3A" w:rsidP="008333BF">
      <w:r>
        <w:t xml:space="preserve"> </w:t>
      </w:r>
    </w:p>
    <w:p w14:paraId="55D989C0" w14:textId="40194CBD" w:rsidR="001E6ACD" w:rsidRDefault="001E6ACD" w:rsidP="00BA7E2D">
      <w:pPr>
        <w:pStyle w:val="Heading1"/>
      </w:pPr>
      <w:bookmarkStart w:id="5" w:name="_Toc29066286"/>
      <w:bookmarkEnd w:id="2"/>
      <w:r>
        <w:t>Docker</w:t>
      </w:r>
      <w:bookmarkEnd w:id="5"/>
    </w:p>
    <w:p w14:paraId="25A1BF6F" w14:textId="4939D7D2" w:rsidR="00B23161" w:rsidRDefault="00B23161" w:rsidP="00B23161"/>
    <w:p w14:paraId="4B196C9A" w14:textId="3E92044C" w:rsidR="00B23161" w:rsidRDefault="00B23161" w:rsidP="00B23161">
      <w:pPr>
        <w:pStyle w:val="Heading2"/>
      </w:pPr>
      <w:bookmarkStart w:id="6" w:name="_Toc29066287"/>
      <w:r>
        <w:t>Introduction</w:t>
      </w:r>
      <w:bookmarkEnd w:id="6"/>
    </w:p>
    <w:p w14:paraId="02BBAD55" w14:textId="3EE91DC6" w:rsidR="00B23161" w:rsidRDefault="00022E8C" w:rsidP="00B23161">
      <w:r>
        <w:t xml:space="preserve">This document aims to introduce the reader to the use of Docker and Kubernetes (“DANK”) in modern software development.  Generally </w:t>
      </w:r>
      <w:proofErr w:type="gramStart"/>
      <w:r>
        <w:t>speaking,  people</w:t>
      </w:r>
      <w:proofErr w:type="gramEnd"/>
      <w:r>
        <w:t xml:space="preserve"> discuss DANK in the context of CI/CD, but  the use is not just restricted to that,  project teams can leverage the power of DANK for a variety of purposes. </w:t>
      </w:r>
    </w:p>
    <w:p w14:paraId="10280C99" w14:textId="6A1451E3" w:rsidR="00A7279C" w:rsidRDefault="00A7279C" w:rsidP="00B23161">
      <w:r>
        <w:rPr>
          <w:rFonts w:ascii="Georgia" w:hAnsi="Georgia"/>
          <w:spacing w:val="-1"/>
          <w:sz w:val="32"/>
          <w:szCs w:val="32"/>
          <w:shd w:val="clear" w:color="auto" w:fill="FFFFFF"/>
        </w:rPr>
        <w:t>Docker is built to deploy applications, not machines</w:t>
      </w:r>
    </w:p>
    <w:p w14:paraId="7FE1072E" w14:textId="4D0E1602" w:rsidR="00B23161" w:rsidRDefault="00B23161" w:rsidP="00B23161">
      <w:pPr>
        <w:pStyle w:val="Heading2"/>
      </w:pPr>
      <w:bookmarkStart w:id="7" w:name="_Toc29066288"/>
      <w:r>
        <w:t>Use Cases that illustrate the importance of using Docker</w:t>
      </w:r>
      <w:bookmarkEnd w:id="7"/>
      <w:r>
        <w:t xml:space="preserve"> </w:t>
      </w:r>
    </w:p>
    <w:p w14:paraId="306F38F3" w14:textId="056DE347" w:rsidR="00F77511" w:rsidRDefault="00F77511" w:rsidP="00F775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5425"/>
        <w:gridCol w:w="3192"/>
      </w:tblGrid>
      <w:tr w:rsidR="005E3143" w14:paraId="1471A64F" w14:textId="77777777" w:rsidTr="005E3143">
        <w:tc>
          <w:tcPr>
            <w:tcW w:w="959" w:type="dxa"/>
          </w:tcPr>
          <w:p w14:paraId="02447979" w14:textId="48209ED9" w:rsidR="005E3143" w:rsidRPr="007D2FE2" w:rsidRDefault="005E3143" w:rsidP="00F77511">
            <w:pPr>
              <w:rPr>
                <w:b/>
              </w:rPr>
            </w:pPr>
            <w:r w:rsidRPr="007D2FE2">
              <w:rPr>
                <w:b/>
              </w:rPr>
              <w:t>#</w:t>
            </w:r>
          </w:p>
        </w:tc>
        <w:tc>
          <w:tcPr>
            <w:tcW w:w="5425" w:type="dxa"/>
          </w:tcPr>
          <w:p w14:paraId="6D69249C" w14:textId="77777777" w:rsidR="005E3143" w:rsidRDefault="005E3143" w:rsidP="00F77511">
            <w:pPr>
              <w:rPr>
                <w:b/>
              </w:rPr>
            </w:pPr>
            <w:r w:rsidRPr="007D2FE2">
              <w:rPr>
                <w:b/>
              </w:rPr>
              <w:t>Use Case</w:t>
            </w:r>
          </w:p>
          <w:p w14:paraId="17F4C364" w14:textId="3D9A8EE8" w:rsidR="007D2FE2" w:rsidRPr="007D2FE2" w:rsidRDefault="007D2FE2" w:rsidP="00F77511">
            <w:pPr>
              <w:rPr>
                <w:b/>
              </w:rPr>
            </w:pPr>
          </w:p>
        </w:tc>
        <w:tc>
          <w:tcPr>
            <w:tcW w:w="3192" w:type="dxa"/>
          </w:tcPr>
          <w:p w14:paraId="23F8A228" w14:textId="77777777" w:rsidR="005E3143" w:rsidRPr="007D2FE2" w:rsidRDefault="005E3143" w:rsidP="00F77511">
            <w:pPr>
              <w:rPr>
                <w:b/>
              </w:rPr>
            </w:pPr>
          </w:p>
        </w:tc>
      </w:tr>
      <w:tr w:rsidR="005E3143" w14:paraId="4823B4D9" w14:textId="77777777" w:rsidTr="005E3143">
        <w:tc>
          <w:tcPr>
            <w:tcW w:w="959" w:type="dxa"/>
          </w:tcPr>
          <w:p w14:paraId="6705ED01" w14:textId="16BDECD3" w:rsidR="005E3143" w:rsidRDefault="00E27480" w:rsidP="00F77511">
            <w:r>
              <w:t>1</w:t>
            </w:r>
          </w:p>
        </w:tc>
        <w:tc>
          <w:tcPr>
            <w:tcW w:w="5425" w:type="dxa"/>
          </w:tcPr>
          <w:p w14:paraId="69622411" w14:textId="33FE392A" w:rsidR="005E3143" w:rsidRDefault="00E27480" w:rsidP="00F77511">
            <w:r>
              <w:t xml:space="preserve">A set of development machines need to access </w:t>
            </w:r>
            <w:proofErr w:type="spellStart"/>
            <w:r>
              <w:t>Postgresql</w:t>
            </w:r>
            <w:proofErr w:type="spellEnd"/>
            <w:r>
              <w:t xml:space="preserve"> database, but can’t install it</w:t>
            </w:r>
          </w:p>
        </w:tc>
        <w:tc>
          <w:tcPr>
            <w:tcW w:w="3192" w:type="dxa"/>
          </w:tcPr>
          <w:p w14:paraId="750E7ECF" w14:textId="77777777" w:rsidR="005E3143" w:rsidRDefault="005E3143" w:rsidP="00F77511"/>
        </w:tc>
      </w:tr>
      <w:tr w:rsidR="005E3143" w14:paraId="703F3520" w14:textId="77777777" w:rsidTr="005E3143">
        <w:tc>
          <w:tcPr>
            <w:tcW w:w="959" w:type="dxa"/>
          </w:tcPr>
          <w:p w14:paraId="1CDDC72B" w14:textId="3AE3CDCF" w:rsidR="005E3143" w:rsidRDefault="00E27480" w:rsidP="00F77511">
            <w:r>
              <w:t>2</w:t>
            </w:r>
          </w:p>
        </w:tc>
        <w:tc>
          <w:tcPr>
            <w:tcW w:w="5425" w:type="dxa"/>
          </w:tcPr>
          <w:p w14:paraId="032E8A67" w14:textId="4984C017" w:rsidR="005E3143" w:rsidRDefault="00E27480" w:rsidP="00F77511">
            <w:r>
              <w:t xml:space="preserve">Windows environment – Need to use a software that runs only on LINUX </w:t>
            </w:r>
          </w:p>
        </w:tc>
        <w:tc>
          <w:tcPr>
            <w:tcW w:w="3192" w:type="dxa"/>
          </w:tcPr>
          <w:p w14:paraId="2B80335D" w14:textId="77777777" w:rsidR="005E3143" w:rsidRDefault="005E3143" w:rsidP="00F77511"/>
        </w:tc>
      </w:tr>
      <w:tr w:rsidR="005E3143" w14:paraId="71F1C2EE" w14:textId="77777777" w:rsidTr="005E3143">
        <w:tc>
          <w:tcPr>
            <w:tcW w:w="959" w:type="dxa"/>
          </w:tcPr>
          <w:p w14:paraId="43E60243" w14:textId="337FB608" w:rsidR="005E3143" w:rsidRDefault="00037841" w:rsidP="00F77511">
            <w:r>
              <w:t>3</w:t>
            </w:r>
          </w:p>
        </w:tc>
        <w:tc>
          <w:tcPr>
            <w:tcW w:w="5425" w:type="dxa"/>
          </w:tcPr>
          <w:p w14:paraId="69F1A512" w14:textId="2476B038" w:rsidR="005E3143" w:rsidRDefault="00037841" w:rsidP="00F77511">
            <w:r>
              <w:t xml:space="preserve">Need to provide a testing environment to multiple testers </w:t>
            </w:r>
          </w:p>
        </w:tc>
        <w:tc>
          <w:tcPr>
            <w:tcW w:w="3192" w:type="dxa"/>
          </w:tcPr>
          <w:p w14:paraId="7656907B" w14:textId="77777777" w:rsidR="005E3143" w:rsidRDefault="005E3143" w:rsidP="00F77511"/>
        </w:tc>
      </w:tr>
      <w:tr w:rsidR="005E3143" w14:paraId="57DEA30A" w14:textId="77777777" w:rsidTr="005E3143">
        <w:tc>
          <w:tcPr>
            <w:tcW w:w="959" w:type="dxa"/>
          </w:tcPr>
          <w:p w14:paraId="62D0153A" w14:textId="0034293C" w:rsidR="005E3143" w:rsidRDefault="003E7996" w:rsidP="00F77511">
            <w:r>
              <w:t>4</w:t>
            </w:r>
          </w:p>
        </w:tc>
        <w:tc>
          <w:tcPr>
            <w:tcW w:w="5425" w:type="dxa"/>
          </w:tcPr>
          <w:p w14:paraId="63CB3A25" w14:textId="4C13DA49" w:rsidR="005E3143" w:rsidRDefault="003E7996" w:rsidP="00F77511">
            <w:r>
              <w:t xml:space="preserve">Your application runs on Python 3.7 but the production </w:t>
            </w:r>
            <w:proofErr w:type="gramStart"/>
            <w:r>
              <w:t>environment  uses</w:t>
            </w:r>
            <w:proofErr w:type="gramEnd"/>
            <w:r>
              <w:t xml:space="preserve"> Python 2 and this can’t be changed</w:t>
            </w:r>
          </w:p>
        </w:tc>
        <w:tc>
          <w:tcPr>
            <w:tcW w:w="3192" w:type="dxa"/>
          </w:tcPr>
          <w:p w14:paraId="068282C0" w14:textId="77777777" w:rsidR="005E3143" w:rsidRDefault="005E3143" w:rsidP="00F77511"/>
        </w:tc>
      </w:tr>
      <w:tr w:rsidR="005E3143" w14:paraId="53CB3F58" w14:textId="77777777" w:rsidTr="005E3143">
        <w:tc>
          <w:tcPr>
            <w:tcW w:w="959" w:type="dxa"/>
          </w:tcPr>
          <w:p w14:paraId="1321A5AE" w14:textId="77777777" w:rsidR="005E3143" w:rsidRDefault="005E3143" w:rsidP="00F77511"/>
        </w:tc>
        <w:tc>
          <w:tcPr>
            <w:tcW w:w="5425" w:type="dxa"/>
          </w:tcPr>
          <w:p w14:paraId="0CDDBF08" w14:textId="77777777" w:rsidR="005E3143" w:rsidRDefault="005E3143" w:rsidP="00F77511"/>
        </w:tc>
        <w:tc>
          <w:tcPr>
            <w:tcW w:w="3192" w:type="dxa"/>
          </w:tcPr>
          <w:p w14:paraId="31F65FF0" w14:textId="77777777" w:rsidR="005E3143" w:rsidRDefault="005E3143" w:rsidP="00F77511"/>
        </w:tc>
      </w:tr>
      <w:tr w:rsidR="005E3143" w14:paraId="5F1A8791" w14:textId="77777777" w:rsidTr="005E3143">
        <w:tc>
          <w:tcPr>
            <w:tcW w:w="959" w:type="dxa"/>
          </w:tcPr>
          <w:p w14:paraId="374A05E9" w14:textId="77777777" w:rsidR="005E3143" w:rsidRDefault="005E3143" w:rsidP="00F77511"/>
        </w:tc>
        <w:tc>
          <w:tcPr>
            <w:tcW w:w="5425" w:type="dxa"/>
          </w:tcPr>
          <w:p w14:paraId="2DD1878C" w14:textId="77777777" w:rsidR="005E3143" w:rsidRDefault="005E3143" w:rsidP="00F77511"/>
        </w:tc>
        <w:tc>
          <w:tcPr>
            <w:tcW w:w="3192" w:type="dxa"/>
          </w:tcPr>
          <w:p w14:paraId="5A49DFC6" w14:textId="77777777" w:rsidR="005E3143" w:rsidRDefault="005E3143" w:rsidP="00F77511"/>
        </w:tc>
      </w:tr>
    </w:tbl>
    <w:p w14:paraId="63B4CE31" w14:textId="77777777" w:rsidR="005E3143" w:rsidRDefault="005E3143" w:rsidP="00F77511"/>
    <w:p w14:paraId="2A236A5C" w14:textId="2BB41394" w:rsidR="00022E8C" w:rsidRDefault="00022E8C" w:rsidP="00F77511"/>
    <w:p w14:paraId="365FEB89" w14:textId="77777777" w:rsidR="00022E8C" w:rsidRDefault="00022E8C" w:rsidP="00F77511"/>
    <w:p w14:paraId="3316D1FC" w14:textId="4B5F3310" w:rsidR="00F77511" w:rsidRDefault="00F77511" w:rsidP="00F77511">
      <w:pPr>
        <w:pStyle w:val="Heading2"/>
      </w:pPr>
      <w:bookmarkStart w:id="8" w:name="_Toc29066289"/>
      <w:r>
        <w:t>Docker versus Virtual Machines (VMs)</w:t>
      </w:r>
      <w:bookmarkEnd w:id="8"/>
    </w:p>
    <w:p w14:paraId="1E36BEC9" w14:textId="6DDA0E26" w:rsidR="000D4895" w:rsidRDefault="000D4895" w:rsidP="000D4895"/>
    <w:p w14:paraId="6251A412" w14:textId="40BBD64E" w:rsidR="000D4895" w:rsidRDefault="000D4895" w:rsidP="000D4895"/>
    <w:p w14:paraId="615DC8D4" w14:textId="011950CC" w:rsidR="000D4895" w:rsidRDefault="000D4895" w:rsidP="000D4895">
      <w:r>
        <w:rPr>
          <w:noProof/>
        </w:rPr>
        <w:lastRenderedPageBreak/>
        <w:drawing>
          <wp:inline distT="0" distB="0" distL="0" distR="0" wp14:anchorId="339C370C" wp14:editId="0AF89643">
            <wp:extent cx="5876925" cy="4514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EC961" w14:textId="0A55E1CE" w:rsidR="000D4895" w:rsidRDefault="000D4895" w:rsidP="000D4895">
      <w:r>
        <w:t xml:space="preserve">Figure – Source - </w:t>
      </w:r>
      <w:hyperlink r:id="rId10" w:history="1">
        <w:r>
          <w:rPr>
            <w:rStyle w:val="Hyperlink"/>
          </w:rPr>
          <w:t>https://djangostars.com/blog/what-is-docker-and-how-to-use-it-with-python/</w:t>
        </w:r>
      </w:hyperlink>
    </w:p>
    <w:p w14:paraId="61F260E1" w14:textId="77777777" w:rsidR="000D4895" w:rsidRDefault="000D4895" w:rsidP="000D4895"/>
    <w:p w14:paraId="3E37627A" w14:textId="77777777" w:rsidR="000D4895" w:rsidRPr="000D4895" w:rsidRDefault="000D4895" w:rsidP="000D4895"/>
    <w:p w14:paraId="6784EF6D" w14:textId="71E20582" w:rsidR="00F77511" w:rsidRDefault="00F77511" w:rsidP="00F77511"/>
    <w:p w14:paraId="06FA2F10" w14:textId="51422F0E" w:rsidR="00F77511" w:rsidRDefault="00F77511" w:rsidP="00F77511">
      <w:pPr>
        <w:pStyle w:val="Heading2"/>
      </w:pPr>
      <w:bookmarkStart w:id="9" w:name="_Toc29066290"/>
      <w:r>
        <w:t xml:space="preserve">Does Docker help us dispense with </w:t>
      </w:r>
      <w:proofErr w:type="gramStart"/>
      <w:r>
        <w:t>VMs ?</w:t>
      </w:r>
      <w:bookmarkEnd w:id="9"/>
      <w:proofErr w:type="gramEnd"/>
      <w:r>
        <w:t xml:space="preserve"> </w:t>
      </w:r>
    </w:p>
    <w:p w14:paraId="7313FEF4" w14:textId="057B7F53" w:rsidR="001C5890" w:rsidRDefault="001C5890" w:rsidP="001C5890"/>
    <w:p w14:paraId="6DD03564" w14:textId="6AEA45A1" w:rsidR="00D31407" w:rsidRDefault="00D31407" w:rsidP="001C5890">
      <w:r>
        <w:t xml:space="preserve">A more appropriate response is “Can Docker work with </w:t>
      </w:r>
      <w:proofErr w:type="gramStart"/>
      <w:r>
        <w:t>VMs ?</w:t>
      </w:r>
      <w:proofErr w:type="gramEnd"/>
      <w:r>
        <w:t xml:space="preserve">”. </w:t>
      </w:r>
    </w:p>
    <w:p w14:paraId="387E1FC9" w14:textId="2A34A5A2" w:rsidR="00D31407" w:rsidRPr="001C5890" w:rsidRDefault="00D31407" w:rsidP="001C5890">
      <w:r>
        <w:t xml:space="preserve">An interesting article is </w:t>
      </w:r>
      <w:hyperlink r:id="rId11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5D20EA91" w14:textId="2C53141C" w:rsidR="00F77511" w:rsidRDefault="00F77511" w:rsidP="00F77511"/>
    <w:p w14:paraId="0A374334" w14:textId="7E2DB568" w:rsidR="005103E4" w:rsidRDefault="005103E4" w:rsidP="00F77511">
      <w:r>
        <w:rPr>
          <w:noProof/>
        </w:rPr>
        <w:lastRenderedPageBreak/>
        <w:drawing>
          <wp:inline distT="0" distB="0" distL="0" distR="0" wp14:anchorId="05C18118" wp14:editId="6B823B66">
            <wp:extent cx="5867400" cy="2419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552A3" w14:textId="3AAB066A" w:rsidR="005103E4" w:rsidRDefault="005103E4" w:rsidP="00F77511">
      <w:r>
        <w:t xml:space="preserve">Figure – Source - </w:t>
      </w:r>
      <w:hyperlink r:id="rId13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39FFFB29" w14:textId="2C0374DC" w:rsidR="005103E4" w:rsidRDefault="005103E4" w:rsidP="00F77511">
      <w:r>
        <w:t xml:space="preserve">(This is the same as the above </w:t>
      </w:r>
      <w:proofErr w:type="gramStart"/>
      <w:r>
        <w:t>diagram !</w:t>
      </w:r>
      <w:proofErr w:type="gramEnd"/>
      <w:r>
        <w:t>)</w:t>
      </w:r>
    </w:p>
    <w:p w14:paraId="1BA6DB2A" w14:textId="77777777" w:rsidR="005103E4" w:rsidRPr="00F77511" w:rsidRDefault="005103E4" w:rsidP="00F77511"/>
    <w:p w14:paraId="25A269E2" w14:textId="25C5BA45" w:rsidR="0082603F" w:rsidRPr="0082603F" w:rsidRDefault="0082603F" w:rsidP="0082603F">
      <w:pPr>
        <w:pStyle w:val="Heading2"/>
      </w:pPr>
      <w:bookmarkStart w:id="10" w:name="_Toc29066291"/>
      <w:r>
        <w:t>Alternatives to Docker</w:t>
      </w:r>
      <w:bookmarkEnd w:id="10"/>
      <w:r>
        <w:t xml:space="preserve"> </w:t>
      </w:r>
    </w:p>
    <w:p w14:paraId="1AB1BB3A" w14:textId="78A3A076" w:rsidR="001E6ACD" w:rsidRDefault="001E6ACD" w:rsidP="00BA7E2D">
      <w:pPr>
        <w:pStyle w:val="Heading1"/>
      </w:pPr>
      <w:bookmarkStart w:id="11" w:name="_Toc29066292"/>
      <w:r>
        <w:t>Kubernetes</w:t>
      </w:r>
      <w:bookmarkEnd w:id="11"/>
    </w:p>
    <w:p w14:paraId="384FC807" w14:textId="3D339078" w:rsidR="00ED11D5" w:rsidRDefault="00ED11D5" w:rsidP="00ED11D5"/>
    <w:p w14:paraId="7E3A17F1" w14:textId="296A8B1D" w:rsidR="00B23161" w:rsidRDefault="00B23161" w:rsidP="00B23161">
      <w:pPr>
        <w:pStyle w:val="Heading2"/>
      </w:pPr>
      <w:bookmarkStart w:id="12" w:name="_Toc29066293"/>
      <w:r>
        <w:t>Introduction</w:t>
      </w:r>
      <w:bookmarkEnd w:id="12"/>
      <w:r>
        <w:t xml:space="preserve"> </w:t>
      </w:r>
    </w:p>
    <w:p w14:paraId="7767B112" w14:textId="60010210" w:rsidR="00B23161" w:rsidRDefault="00B23161" w:rsidP="00B23161"/>
    <w:p w14:paraId="21B909D7" w14:textId="14C75506" w:rsidR="00B23161" w:rsidRDefault="00B23161" w:rsidP="00B23161">
      <w:pPr>
        <w:pStyle w:val="Heading2"/>
      </w:pPr>
      <w:bookmarkStart w:id="13" w:name="_Toc29066294"/>
      <w:r>
        <w:t>Use Cases that illustrate the importance of using Kubernetes</w:t>
      </w:r>
      <w:bookmarkEnd w:id="13"/>
      <w:r>
        <w:t xml:space="preserve"> </w:t>
      </w:r>
    </w:p>
    <w:p w14:paraId="3E158A9E" w14:textId="5B739528" w:rsidR="001F63FC" w:rsidRDefault="001F63FC" w:rsidP="001F63FC"/>
    <w:p w14:paraId="7C2DFD7D" w14:textId="77777777" w:rsidR="001F63FC" w:rsidRPr="001F63FC" w:rsidRDefault="001F63FC" w:rsidP="001F63FC"/>
    <w:p w14:paraId="52F46A27" w14:textId="191728F6" w:rsidR="00ED11D5" w:rsidRPr="00ED11D5" w:rsidRDefault="00ED11D5" w:rsidP="00ED11D5">
      <w:pPr>
        <w:pStyle w:val="Heading1"/>
      </w:pPr>
      <w:bookmarkStart w:id="14" w:name="_Toc29066295"/>
      <w:r>
        <w:t>Docker and Kubernetes together</w:t>
      </w:r>
      <w:bookmarkEnd w:id="14"/>
      <w:r>
        <w:t xml:space="preserve"> </w:t>
      </w:r>
    </w:p>
    <w:p w14:paraId="7669C3B1" w14:textId="26A5DF99" w:rsidR="006370D3" w:rsidRDefault="001E6ACD" w:rsidP="00BA7E2D">
      <w:pPr>
        <w:pStyle w:val="Heading1"/>
      </w:pPr>
      <w:bookmarkStart w:id="15" w:name="_Toc29066296"/>
      <w:r>
        <w:t>Why Docker and Kubernetes with Python development</w:t>
      </w:r>
      <w:bookmarkEnd w:id="15"/>
      <w:r>
        <w:t xml:space="preserve"> </w:t>
      </w:r>
      <w:r w:rsidR="00BA7E2D">
        <w:t xml:space="preserve"> </w:t>
      </w:r>
    </w:p>
    <w:p w14:paraId="447FA867" w14:textId="083AEBA4" w:rsidR="00B54566" w:rsidRDefault="00B54566" w:rsidP="00B54566"/>
    <w:p w14:paraId="576E9532" w14:textId="0FB3515F" w:rsidR="00531BBE" w:rsidRDefault="00531BBE" w:rsidP="00531BBE">
      <w:pPr>
        <w:pStyle w:val="Heading1"/>
      </w:pPr>
      <w:bookmarkStart w:id="16" w:name="_Toc29066297"/>
      <w:r>
        <w:lastRenderedPageBreak/>
        <w:t>A complete CI/CD example using Docker, Kubernetes and Python</w:t>
      </w:r>
      <w:bookmarkEnd w:id="16"/>
      <w:r>
        <w:t xml:space="preserve"> </w:t>
      </w:r>
    </w:p>
    <w:p w14:paraId="28D80830" w14:textId="77777777" w:rsidR="00864846" w:rsidRDefault="00B54566" w:rsidP="00B54566">
      <w:pPr>
        <w:pStyle w:val="Heading1"/>
      </w:pPr>
      <w:bookmarkStart w:id="17" w:name="_Toc29066298"/>
      <w:r>
        <w:t xml:space="preserve">Using Docker to learn </w:t>
      </w:r>
      <w:r w:rsidR="00864846">
        <w:t>stuff on Windows</w:t>
      </w:r>
      <w:bookmarkEnd w:id="17"/>
      <w:r w:rsidR="00864846">
        <w:t xml:space="preserve"> </w:t>
      </w:r>
    </w:p>
    <w:p w14:paraId="08506D50" w14:textId="6D2468CA" w:rsidR="00B54566" w:rsidRPr="00B54566" w:rsidRDefault="00864846" w:rsidP="00864846">
      <w:pPr>
        <w:pStyle w:val="Heading2"/>
      </w:pPr>
      <w:bookmarkStart w:id="18" w:name="_Toc29066299"/>
      <w:r>
        <w:t>Ubuntu</w:t>
      </w:r>
      <w:bookmarkEnd w:id="18"/>
      <w:r>
        <w:t xml:space="preserve"> </w:t>
      </w:r>
      <w:r w:rsidR="00B54566">
        <w:t xml:space="preserve"> </w:t>
      </w:r>
    </w:p>
    <w:p w14:paraId="5DE7C4E9" w14:textId="77777777" w:rsidR="002E1639" w:rsidRDefault="002E1639"/>
    <w:p w14:paraId="1C185448" w14:textId="77777777" w:rsidR="00864846" w:rsidRDefault="002E1639" w:rsidP="002E1639">
      <w:pPr>
        <w:pStyle w:val="Heading1"/>
      </w:pPr>
      <w:bookmarkStart w:id="19" w:name="_Toc29066300"/>
      <w:r>
        <w:t xml:space="preserve">Using Docker to run </w:t>
      </w:r>
      <w:r w:rsidR="00864846">
        <w:t>stuff on Windows</w:t>
      </w:r>
      <w:bookmarkEnd w:id="19"/>
      <w:r w:rsidR="00864846">
        <w:t xml:space="preserve"> </w:t>
      </w:r>
    </w:p>
    <w:p w14:paraId="58577739" w14:textId="77777777" w:rsidR="00864846" w:rsidRDefault="00864846" w:rsidP="00864846">
      <w:pPr>
        <w:pStyle w:val="Heading2"/>
      </w:pPr>
      <w:bookmarkStart w:id="20" w:name="_Toc29066301"/>
      <w:proofErr w:type="spellStart"/>
      <w:r>
        <w:t>Postgresql</w:t>
      </w:r>
      <w:bookmarkEnd w:id="20"/>
      <w:proofErr w:type="spellEnd"/>
    </w:p>
    <w:p w14:paraId="4F7D0125" w14:textId="77777777" w:rsidR="00864846" w:rsidRDefault="00864846" w:rsidP="00864846">
      <w:pPr>
        <w:pStyle w:val="Heading2"/>
      </w:pPr>
      <w:bookmarkStart w:id="21" w:name="_Toc29066302"/>
      <w:r>
        <w:t>Redis</w:t>
      </w:r>
      <w:bookmarkEnd w:id="21"/>
    </w:p>
    <w:p w14:paraId="38DC978D" w14:textId="77777777" w:rsidR="00864846" w:rsidRDefault="00864846" w:rsidP="00864846">
      <w:pPr>
        <w:pStyle w:val="Heading2"/>
      </w:pPr>
      <w:bookmarkStart w:id="22" w:name="_Toc29066303"/>
      <w:r>
        <w:t>NGINX</w:t>
      </w:r>
      <w:bookmarkEnd w:id="22"/>
    </w:p>
    <w:p w14:paraId="1F7A1A0E" w14:textId="1D5B2996" w:rsidR="002E1639" w:rsidRPr="00B54566" w:rsidRDefault="00864846" w:rsidP="00864846">
      <w:pPr>
        <w:pStyle w:val="Heading2"/>
      </w:pPr>
      <w:bookmarkStart w:id="23" w:name="_Toc29066304"/>
      <w:r>
        <w:t xml:space="preserve">Flask apps on </w:t>
      </w:r>
      <w:proofErr w:type="spellStart"/>
      <w:r>
        <w:t>Gunicorn</w:t>
      </w:r>
      <w:bookmarkEnd w:id="23"/>
      <w:proofErr w:type="spellEnd"/>
      <w:r>
        <w:t xml:space="preserve"> </w:t>
      </w:r>
      <w:r w:rsidR="002E1639">
        <w:t xml:space="preserve"> </w:t>
      </w:r>
    </w:p>
    <w:p w14:paraId="7D2AC5ED" w14:textId="6B84BA30" w:rsidR="00E635B9" w:rsidRDefault="00E635B9">
      <w:r>
        <w:br w:type="page"/>
      </w:r>
    </w:p>
    <w:p w14:paraId="03F72111" w14:textId="77777777" w:rsidR="00E635B9" w:rsidRDefault="00E635B9"/>
    <w:tbl>
      <w:tblPr>
        <w:tblStyle w:val="TableGrid"/>
        <w:tblW w:w="1105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850"/>
      </w:tblGrid>
      <w:tr w:rsidR="00B23161" w:rsidRPr="000D05D7" w14:paraId="642867D2" w14:textId="77777777" w:rsidTr="00C34A7D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6362969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58383370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7F1A30F1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2AD484EA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35FBC61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16EC672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63F3A56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42ADBAE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1DE8ED1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BDC60C7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2079687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CA98395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3E29C99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B23161" w:rsidRPr="000D05D7" w14:paraId="3C63D9D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D23D0AE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09AAE8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WHAT ARE YOU </w:t>
            </w:r>
            <w:proofErr w:type="gramStart"/>
            <w:r w:rsidRPr="000D05D7">
              <w:rPr>
                <w:rFonts w:ascii="Arial" w:hAnsi="Arial" w:cs="Arial"/>
                <w:sz w:val="20"/>
                <w:szCs w:val="20"/>
              </w:rPr>
              <w:t>EXPECTING ?</w:t>
            </w:r>
            <w:proofErr w:type="gramEnd"/>
          </w:p>
          <w:p w14:paraId="27EE5E53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EA55A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287BFAD7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752CF6A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7EEBF005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B23161" w:rsidRPr="000D05D7" w14:paraId="2E7C671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A8E7D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3D322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CD819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</w:t>
            </w:r>
            <w:proofErr w:type="gramStart"/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</w:t>
            </w:r>
            <w:proofErr w:type="gramEnd"/>
            <w:r w:rsidRPr="000D05D7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77F090C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2EE50B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6B9A9DFE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25AC179B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6125260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EF0824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81809B2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5D38C97B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66964906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682E8C" w:rsidRPr="000D05D7" w14:paraId="0B8F3D9C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A70725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C9F6A5" w14:textId="40CE11BB" w:rsidR="00682E8C" w:rsidRPr="000D05D7" w:rsidRDefault="0067195C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 overview of commonly used Dock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BCA090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</w:t>
            </w:r>
          </w:p>
          <w:p w14:paraId="0F68A04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Docker Images, Containers, docker </w:t>
            </w:r>
            <w:proofErr w:type="gramStart"/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files,  </w:t>
            </w:r>
            <w:r w:rsidRPr="00682E8C">
              <w:rPr>
                <w:rFonts w:ascii="Arial" w:hAnsi="Arial" w:cs="Arial"/>
                <w:sz w:val="20"/>
                <w:szCs w:val="20"/>
              </w:rPr>
              <w:t>layers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 xml:space="preserve"> , docker build </w:t>
            </w:r>
          </w:p>
          <w:p w14:paraId="3BD9E09E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</w:t>
            </w:r>
          </w:p>
          <w:p w14:paraId="308AEDE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D5B55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Use this command to search the repository </w:t>
            </w:r>
          </w:p>
          <w:p w14:paraId="0D99F50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search &lt;&gt;</w:t>
            </w:r>
          </w:p>
          <w:p w14:paraId="665A49D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F825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23C8172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aunch a container </w:t>
            </w:r>
          </w:p>
          <w:p w14:paraId="4E2CFAF3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run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-t -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ubuntu /bin/bash </w:t>
            </w:r>
          </w:p>
          <w:p w14:paraId="2EA41691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028DCB" w14:textId="031AC7F5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  <w:r w:rsidR="008B0DD4">
              <w:rPr>
                <w:rFonts w:ascii="Arial" w:hAnsi="Arial" w:cs="Arial"/>
                <w:i/>
                <w:sz w:val="20"/>
                <w:szCs w:val="20"/>
              </w:rPr>
              <w:t xml:space="preserve"> get the container IDs</w:t>
            </w: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14:paraId="45068BC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1B3849">
              <w:rPr>
                <w:rFonts w:ascii="Arial" w:hAnsi="Arial" w:cs="Arial"/>
                <w:b/>
                <w:sz w:val="20"/>
                <w:szCs w:val="20"/>
              </w:rPr>
              <w:t>ps</w:t>
            </w:r>
            <w:proofErr w:type="spellEnd"/>
            <w:r w:rsidRPr="001B3849">
              <w:rPr>
                <w:rFonts w:ascii="Arial" w:hAnsi="Arial" w:cs="Arial"/>
                <w:b/>
                <w:sz w:val="20"/>
                <w:szCs w:val="20"/>
              </w:rPr>
              <w:t xml:space="preserve"> -all</w:t>
            </w:r>
          </w:p>
          <w:p w14:paraId="272CFB6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B57B68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644C083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E4121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974D6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16015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</w:p>
          <w:p w14:paraId="7C32BA18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1. 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-</w:t>
            </w:r>
            <w:proofErr w:type="gramStart"/>
            <w:r w:rsidRPr="00682E8C">
              <w:rPr>
                <w:rFonts w:ascii="Arial" w:hAnsi="Arial" w:cs="Arial"/>
                <w:sz w:val="20"/>
                <w:szCs w:val="20"/>
              </w:rPr>
              <w:t>all  (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 xml:space="preserve">use this to get the container id)   </w:t>
            </w:r>
          </w:p>
          <w:p w14:paraId="4BE871BE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2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start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  </w:t>
            </w:r>
          </w:p>
          <w:p w14:paraId="704FBC40" w14:textId="21EAE88F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3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3DF5CD0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C8317C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isting all containers running or otherwise </w:t>
            </w:r>
          </w:p>
          <w:p w14:paraId="301F19A5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ls -a</w:t>
            </w:r>
          </w:p>
          <w:p w14:paraId="3427A03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3B211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Removing a container </w:t>
            </w:r>
          </w:p>
          <w:p w14:paraId="639C31AB" w14:textId="77777777" w:rsid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rm</w:t>
            </w:r>
          </w:p>
          <w:p w14:paraId="486BDDEE" w14:textId="77777777" w:rsidR="008B0DD4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74E8A8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## </w:t>
            </w:r>
            <w:r w:rsidRPr="001B3849">
              <w:rPr>
                <w:rFonts w:ascii="Arial" w:hAnsi="Arial" w:cs="Arial"/>
                <w:sz w:val="20"/>
                <w:szCs w:val="20"/>
              </w:rPr>
              <w:t>Run a command in a running container</w:t>
            </w:r>
          </w:p>
          <w:p w14:paraId="6B915FF5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 xml:space="preserve">docker exec </w:t>
            </w:r>
          </w:p>
          <w:p w14:paraId="065B5797" w14:textId="77777777" w:rsidR="008B0DD4" w:rsidRDefault="008B0DD4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5C691A02" w14:textId="77777777" w:rsidR="008B0DD4" w:rsidRPr="001B3849" w:rsidRDefault="008B0DD4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1B3849">
              <w:rPr>
                <w:rFonts w:ascii="Arial" w:hAnsi="Arial" w:cs="Arial"/>
                <w:i/>
                <w:sz w:val="20"/>
                <w:szCs w:val="20"/>
              </w:rPr>
              <w:t>## Attach local standard input, output, and error streams to a running container</w:t>
            </w:r>
          </w:p>
          <w:p w14:paraId="770820D5" w14:textId="2D3FA781" w:rsidR="008B0DD4" w:rsidRPr="00682E8C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>docker attach</w:t>
            </w: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 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E08631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8AE2F" w14:textId="77777777" w:rsidR="00682E8C" w:rsidRPr="000D05D7" w:rsidRDefault="00682E8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195C" w:rsidRPr="000D05D7" w14:paraId="64D881B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81F8B8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2F9D7D" w14:textId="3737F178" w:rsidR="0067195C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oing deeper into Docker contain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409D35" w14:textId="77777777" w:rsidR="0067195C" w:rsidRDefault="0058006E" w:rsidP="00682E8C">
            <w:hyperlink r:id="rId14" w:history="1">
              <w:r w:rsidR="0055115F">
                <w:rPr>
                  <w:rStyle w:val="Hyperlink"/>
                </w:rPr>
                <w:t>https://docs.docker.com/engine/reference/commandline/container/</w:t>
              </w:r>
            </w:hyperlink>
            <w:r w:rsidR="0055115F">
              <w:t xml:space="preserve"> </w:t>
            </w:r>
          </w:p>
          <w:p w14:paraId="3A9AE06D" w14:textId="43390424" w:rsidR="0055115F" w:rsidRDefault="0055115F" w:rsidP="00682E8C"/>
          <w:p w14:paraId="7D60B71C" w14:textId="77E8B881" w:rsidR="0063617D" w:rsidRDefault="0063617D" w:rsidP="00682E8C">
            <w:r>
              <w:t xml:space="preserve">The main </w:t>
            </w:r>
            <w:proofErr w:type="gramStart"/>
            <w:r>
              <w:t>ones :</w:t>
            </w:r>
            <w:proofErr w:type="gramEnd"/>
            <w:r>
              <w:t xml:space="preserve">- </w:t>
            </w:r>
          </w:p>
          <w:p w14:paraId="21B316E0" w14:textId="038EA8CC" w:rsidR="00CD54CA" w:rsidRDefault="00CD54CA" w:rsidP="00682E8C"/>
          <w:p w14:paraId="12EE4DBD" w14:textId="16FE842E" w:rsidR="00E157E8" w:rsidRPr="00E157E8" w:rsidRDefault="00E157E8" w:rsidP="00682E8C">
            <w:pPr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start an existing docker container</w:t>
            </w:r>
          </w:p>
          <w:p w14:paraId="7851865A" w14:textId="3D218884" w:rsidR="00CD54CA" w:rsidRDefault="00CD54CA" w:rsidP="00682E8C">
            <w:r>
              <w:t>docker start [container id]</w:t>
            </w:r>
          </w:p>
          <w:p w14:paraId="4A7F0572" w14:textId="0600C9EC" w:rsidR="00E157E8" w:rsidRDefault="00E157E8" w:rsidP="00682E8C"/>
          <w:p w14:paraId="674F1E9A" w14:textId="2658FABE" w:rsidR="00E157E8" w:rsidRPr="00E157E8" w:rsidRDefault="00E157E8" w:rsidP="00682E8C">
            <w:pPr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 xml:space="preserve"># stop an existing docker container </w:t>
            </w:r>
          </w:p>
          <w:p w14:paraId="108FD437" w14:textId="1F4D8C47" w:rsidR="00CD54CA" w:rsidRDefault="00CD54CA" w:rsidP="00682E8C">
            <w:r>
              <w:t>docker stop [container id]</w:t>
            </w:r>
          </w:p>
          <w:p w14:paraId="7D0B4014" w14:textId="3E981F05" w:rsidR="00CD54CA" w:rsidRDefault="00CD54CA" w:rsidP="00682E8C"/>
          <w:p w14:paraId="2CF83120" w14:textId="7777777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Use docker attach to attach your terminal’s</w:t>
            </w:r>
          </w:p>
          <w:p w14:paraId="3E441446" w14:textId="7777777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standard input, output, and error (or any</w:t>
            </w:r>
          </w:p>
          <w:p w14:paraId="78EA97CF" w14:textId="13A5DFCB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mbination of the three) to a running</w:t>
            </w:r>
          </w:p>
          <w:p w14:paraId="4B6179BC" w14:textId="5D871AA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ntainer using the container’s ID or name.</w:t>
            </w:r>
          </w:p>
          <w:p w14:paraId="000FF8FB" w14:textId="23166371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This allows you to view its ongoing output or</w:t>
            </w:r>
          </w:p>
          <w:p w14:paraId="536D6760" w14:textId="2CF1B9AC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to control it interactively, as though the</w:t>
            </w:r>
          </w:p>
          <w:p w14:paraId="21780007" w14:textId="506CCA3C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mmands were running directly in your</w:t>
            </w:r>
          </w:p>
          <w:p w14:paraId="6CEACE0B" w14:textId="789735F6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># terminal</w:t>
            </w:r>
          </w:p>
          <w:p w14:paraId="53872B22" w14:textId="77777777" w:rsidR="00E157E8" w:rsidRPr="00682E8C" w:rsidRDefault="00E157E8" w:rsidP="00E157E8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0AFD7A6E" w14:textId="77777777" w:rsidR="00CD54CA" w:rsidRDefault="00CD54CA" w:rsidP="00682E8C"/>
          <w:p w14:paraId="1EC328F7" w14:textId="6D611F28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Kill an existing container </w:t>
            </w:r>
          </w:p>
          <w:p w14:paraId="7152E6D4" w14:textId="41F54089" w:rsidR="00CD54CA" w:rsidRDefault="00CD54CA" w:rsidP="00682E8C">
            <w:r>
              <w:t>docker kill [container id]</w:t>
            </w:r>
          </w:p>
          <w:p w14:paraId="78B99D1C" w14:textId="03CD371B" w:rsidR="00E157E8" w:rsidRDefault="00E157E8" w:rsidP="00682E8C"/>
          <w:p w14:paraId="75C63738" w14:textId="08CB61DA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pause an existing docker container </w:t>
            </w:r>
          </w:p>
          <w:p w14:paraId="1BEE997A" w14:textId="0C5EBB8C" w:rsidR="00CD54CA" w:rsidRDefault="00CD54CA" w:rsidP="00682E8C">
            <w:r>
              <w:t xml:space="preserve">docker pause [container id] </w:t>
            </w:r>
          </w:p>
          <w:p w14:paraId="02AF7EC0" w14:textId="77777777" w:rsidR="0055115F" w:rsidRDefault="0055115F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FFEABD" w14:textId="541F1FFE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Run a shell command inside a container  </w:t>
            </w:r>
          </w:p>
          <w:p w14:paraId="47DD3578" w14:textId="6EB55F89" w:rsidR="00442855" w:rsidRDefault="00442855" w:rsidP="00442855">
            <w:r>
              <w:t>docker exec {-</w:t>
            </w:r>
            <w:proofErr w:type="spellStart"/>
            <w:proofErr w:type="gramStart"/>
            <w:r>
              <w:t>ti</w:t>
            </w:r>
            <w:proofErr w:type="spellEnd"/>
            <w:r>
              <w:t>}  [</w:t>
            </w:r>
            <w:proofErr w:type="gramEnd"/>
            <w:r>
              <w:t xml:space="preserve">container id] {command}  </w:t>
            </w:r>
          </w:p>
          <w:p w14:paraId="4D73D6B0" w14:textId="0C590A26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0C46F6" w14:textId="1E13FBC3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 w:rsidR="00921ACD">
              <w:rPr>
                <w:i/>
                <w:sz w:val="18"/>
                <w:szCs w:val="18"/>
              </w:rPr>
              <w:t>restart</w:t>
            </w:r>
            <w:r>
              <w:rPr>
                <w:i/>
                <w:sz w:val="18"/>
                <w:szCs w:val="18"/>
              </w:rPr>
              <w:t xml:space="preserve"> an existing docker container </w:t>
            </w:r>
          </w:p>
          <w:p w14:paraId="420B0284" w14:textId="2416C90E" w:rsidR="00442855" w:rsidRDefault="00442855" w:rsidP="00442855">
            <w:r>
              <w:t xml:space="preserve">docker </w:t>
            </w:r>
            <w:r w:rsidR="00921ACD">
              <w:t>restart</w:t>
            </w:r>
            <w:r>
              <w:t xml:space="preserve"> [container id] </w:t>
            </w:r>
          </w:p>
          <w:p w14:paraId="4EE70734" w14:textId="3B6C4FCE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204FC2" w14:textId="7687595F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 w:rsidR="00834DCC">
              <w:rPr>
                <w:i/>
                <w:sz w:val="18"/>
                <w:szCs w:val="18"/>
              </w:rPr>
              <w:t>Inspect</w:t>
            </w:r>
            <w:r>
              <w:rPr>
                <w:i/>
                <w:sz w:val="18"/>
                <w:szCs w:val="18"/>
              </w:rPr>
              <w:t xml:space="preserve"> an existing docker container </w:t>
            </w:r>
          </w:p>
          <w:p w14:paraId="43A07E1F" w14:textId="24CAF8FF" w:rsidR="00442855" w:rsidRDefault="00442855" w:rsidP="00442855">
            <w:r>
              <w:t xml:space="preserve">docker </w:t>
            </w:r>
            <w:r w:rsidR="00834DCC">
              <w:t>container inspect</w:t>
            </w:r>
            <w:r>
              <w:t xml:space="preserve"> [container id] </w:t>
            </w:r>
          </w:p>
          <w:p w14:paraId="453E611C" w14:textId="77777777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D21B64" w14:textId="77777777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4A2CED" w14:textId="77777777" w:rsidR="0063617D" w:rsidRDefault="0063617D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te – There are many more commands.  Please refer to the docker documentation </w:t>
            </w:r>
          </w:p>
          <w:p w14:paraId="75B97470" w14:textId="20100986" w:rsidR="0063617D" w:rsidRPr="00682E8C" w:rsidRDefault="006361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6B4D715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AC3E22" w14:textId="77777777" w:rsidR="0067195C" w:rsidRPr="000D05D7" w:rsidRDefault="0067195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6EE705B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177274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8E96C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3ADA1C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CE362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FFF857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520D" w:rsidRPr="000D05D7" w14:paraId="1150A68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1783AFA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C7B8354" w14:textId="5E276EBB" w:rsidR="00B3520D" w:rsidRDefault="00B3520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ersisting data – setting the stage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for Volume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790E5D" w14:textId="77777777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  <w:r w:rsidRPr="00B3520D">
              <w:rPr>
                <w:rFonts w:ascii="Arial" w:hAnsi="Arial" w:cs="Arial"/>
                <w:sz w:val="20"/>
                <w:szCs w:val="20"/>
              </w:rPr>
              <w:lastRenderedPageBreak/>
              <w:t>There are two ways to persist data beyond the life of the container. One way is to </w:t>
            </w:r>
            <w:r w:rsidRPr="00B3520D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ind </w:t>
            </w:r>
            <w:r w:rsidRPr="00B3520D">
              <w:rPr>
                <w:rFonts w:ascii="Arial" w:hAnsi="Arial" w:cs="Arial"/>
                <w:i/>
                <w:iCs/>
                <w:sz w:val="20"/>
                <w:szCs w:val="20"/>
              </w:rPr>
              <w:lastRenderedPageBreak/>
              <w:t>mount</w:t>
            </w:r>
            <w:r w:rsidRPr="00B3520D">
              <w:rPr>
                <w:rFonts w:ascii="Arial" w:hAnsi="Arial" w:cs="Arial"/>
                <w:sz w:val="20"/>
                <w:szCs w:val="20"/>
              </w:rPr>
              <w:t xml:space="preserve"> a file system to the container. </w:t>
            </w:r>
          </w:p>
          <w:p w14:paraId="4EA1F419" w14:textId="77777777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423190" w14:textId="2428DC8E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  <w:r w:rsidRPr="00B3520D">
              <w:rPr>
                <w:rFonts w:ascii="Arial" w:hAnsi="Arial" w:cs="Arial"/>
                <w:sz w:val="20"/>
                <w:szCs w:val="20"/>
              </w:rPr>
              <w:t>With a bind mount, processes outside Docker also can modify the data.</w:t>
            </w:r>
          </w:p>
          <w:p w14:paraId="07848879" w14:textId="77777777" w:rsidR="00B3520D" w:rsidRP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9A72BF" w14:textId="3BFA6393" w:rsidR="00B3520D" w:rsidRPr="00B3520D" w:rsidRDefault="0058006E" w:rsidP="00B3520D">
            <w:pPr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</w:pPr>
            <w:hyperlink r:id="rId15" w:history="1">
              <w:r w:rsidR="00B3520D" w:rsidRPr="00B3520D">
                <w:rPr>
                  <w:rFonts w:ascii="Arial" w:hAnsi="Arial" w:cs="Arial"/>
                  <w:color w:val="0070C0"/>
                  <w:sz w:val="20"/>
                  <w:szCs w:val="20"/>
                  <w:u w:val="single"/>
                </w:rPr>
                <w:t>https://docs.docker.com/storage/bind-mounts/</w:t>
              </w:r>
            </w:hyperlink>
            <w:r w:rsidR="00B3520D" w:rsidRPr="00B3520D"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  <w:t xml:space="preserve">  </w:t>
            </w:r>
          </w:p>
          <w:p w14:paraId="61501889" w14:textId="77777777" w:rsidR="00B3520D" w:rsidRP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08C593" w14:textId="0FCAD9F8" w:rsidR="00B3520D" w:rsidRPr="00B3520D" w:rsidRDefault="0058006E" w:rsidP="00B3520D">
            <w:pPr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</w:pPr>
            <w:hyperlink r:id="rId16" w:history="1">
              <w:r w:rsidR="00B3520D" w:rsidRPr="00B3520D">
                <w:rPr>
                  <w:rFonts w:ascii="Arial" w:hAnsi="Arial" w:cs="Arial"/>
                  <w:color w:val="0070C0"/>
                  <w:sz w:val="20"/>
                  <w:szCs w:val="20"/>
                  <w:u w:val="single"/>
                </w:rPr>
                <w:t>https://docs.docker.com/storage/volumes/</w:t>
              </w:r>
            </w:hyperlink>
            <w:r w:rsidR="00B3520D" w:rsidRPr="00B3520D"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  <w:t xml:space="preserve"> </w:t>
            </w:r>
          </w:p>
          <w:p w14:paraId="602D9A56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FAEE07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s rather than bind mounts should be used </w:t>
            </w:r>
            <w:r w:rsidR="009A53DA">
              <w:rPr>
                <w:rFonts w:ascii="Arial" w:hAnsi="Arial" w:cs="Arial"/>
                <w:sz w:val="20"/>
                <w:szCs w:val="20"/>
              </w:rPr>
              <w:t xml:space="preserve">for persisting data </w:t>
            </w:r>
          </w:p>
          <w:p w14:paraId="096A06AF" w14:textId="2DE6C406" w:rsidR="009A53DA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8F20E5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EDC94E" w14:textId="77777777" w:rsidR="00B3520D" w:rsidRPr="000D05D7" w:rsidRDefault="00B3520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520D" w:rsidRPr="000D05D7" w14:paraId="2AF574B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AAC0A0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AC74AE" w14:textId="77777777" w:rsidR="00B3520D" w:rsidRDefault="00B3520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052266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05637F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C6BAB4" w14:textId="77777777" w:rsidR="00B3520D" w:rsidRPr="000D05D7" w:rsidRDefault="00B3520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38211C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A3E2E9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44C921" w14:textId="3776B085" w:rsidR="00C34A7D" w:rsidRDefault="006B091F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rstanding Docker Volume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53758A" w14:textId="6CD69097" w:rsidR="00C32939" w:rsidRPr="00236F12" w:rsidRDefault="00236F12" w:rsidP="00236F1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e above </w:t>
            </w:r>
          </w:p>
          <w:p w14:paraId="4EE4D193" w14:textId="2752EB35" w:rsidR="00C32939" w:rsidRPr="00682E8C" w:rsidRDefault="00C32939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48E56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952A3B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474687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354AEC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C12828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2E8502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18EF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C59F14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53DA" w:rsidRPr="000D05D7" w14:paraId="4F1E78B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5E8038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69E0CD" w14:textId="28003F3C" w:rsidR="009A53DA" w:rsidRDefault="009A53DA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 related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D39A028" w14:textId="523BEDD6" w:rsidR="009A53DA" w:rsidRDefault="009A53DA" w:rsidP="009A53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y commands </w:t>
            </w:r>
          </w:p>
          <w:p w14:paraId="5A1FC4E8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06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create</w:t>
            </w:r>
          </w:p>
          <w:p w14:paraId="0FD1D3EC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ls</w:t>
            </w:r>
          </w:p>
          <w:p w14:paraId="7FBBBDD4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inspect</w:t>
            </w:r>
          </w:p>
          <w:p w14:paraId="1D63112F" w14:textId="77777777" w:rsidR="009A53DA" w:rsidRP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Style w:val="HTMLCode"/>
                <w:rFonts w:ascii="Arial" w:hAnsi="Arial" w:cs="Arial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rm</w:t>
            </w:r>
          </w:p>
          <w:p w14:paraId="2EE1E713" w14:textId="00D8EF5A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prune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6A8C23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18ED217" w14:textId="77777777" w:rsidR="009A53DA" w:rsidRPr="000D05D7" w:rsidRDefault="009A53DA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53DA" w:rsidRPr="000D05D7" w14:paraId="55438B7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6A9F98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79950F" w14:textId="77777777" w:rsidR="009A53DA" w:rsidRDefault="009A53DA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E58509E" w14:textId="77777777" w:rsidR="009A53DA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199404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503665" w14:textId="77777777" w:rsidR="009A53DA" w:rsidRPr="000D05D7" w:rsidRDefault="009A53DA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E5CCE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29B5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FE73DC" w14:textId="632238A9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n multiple containers of the same image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F8030" w14:textId="6430C1F0" w:rsidR="00C81425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s is an exercise that you can try out.  The Hello World image can be used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602D34" w14:textId="77777777" w:rsidR="00C81425" w:rsidRDefault="00AF117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y would you launch multiple containers of the same </w:t>
            </w:r>
            <w:proofErr w:type="gramStart"/>
            <w:r>
              <w:rPr>
                <w:rFonts w:ascii="Arial" w:hAnsi="Arial" w:cs="Arial"/>
                <w:b/>
                <w:sz w:val="18"/>
                <w:szCs w:val="18"/>
              </w:rPr>
              <w:t>image ?</w:t>
            </w:r>
            <w:proofErr w:type="gramEnd"/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45E09B22" w14:textId="77777777" w:rsidR="00236F12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D56CEE" w14:textId="34E6E459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reate a volume that is used by the different containers of the same image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C0C8D8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76A4CF7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3C25AB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7E014B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044A8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AAE971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CA5ED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36F12" w:rsidRPr="000D05D7" w14:paraId="1465465C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9260553" w14:textId="77777777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E11A202" w14:textId="188C5780" w:rsidR="00236F12" w:rsidRDefault="00236F12" w:rsidP="009D7AD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4FB8">
              <w:rPr>
                <w:rFonts w:ascii="Arial" w:hAnsi="Arial" w:cs="Arial"/>
                <w:b/>
                <w:sz w:val="20"/>
                <w:szCs w:val="20"/>
              </w:rPr>
              <w:t>Docker-compose</w:t>
            </w:r>
          </w:p>
          <w:p w14:paraId="5B059793" w14:textId="5126B14E" w:rsidR="00944FB8" w:rsidRPr="00944FB8" w:rsidRDefault="00944FB8" w:rsidP="009D7AD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Critical feature)</w:t>
            </w:r>
          </w:p>
          <w:p w14:paraId="52A72C86" w14:textId="39F16DE4" w:rsidR="00236F12" w:rsidRDefault="00236F12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74B2A01" w14:textId="3B955909" w:rsidR="00236F12" w:rsidRDefault="0058006E" w:rsidP="00682E8C">
            <w:pPr>
              <w:rPr>
                <w:rStyle w:val="Hyperlink"/>
              </w:rPr>
            </w:pPr>
            <w:hyperlink r:id="rId17" w:history="1">
              <w:r w:rsidR="00ED3676">
                <w:rPr>
                  <w:rStyle w:val="Hyperlink"/>
                </w:rPr>
                <w:t>https://docs.docker.com/compose/</w:t>
              </w:r>
            </w:hyperlink>
          </w:p>
          <w:p w14:paraId="6B8577D9" w14:textId="338981A8" w:rsidR="006323AF" w:rsidRDefault="006323AF" w:rsidP="00682E8C">
            <w:pPr>
              <w:rPr>
                <w:rStyle w:val="Hyperlink"/>
              </w:rPr>
            </w:pPr>
          </w:p>
          <w:p w14:paraId="3D3FD27D" w14:textId="00D3FA94" w:rsidR="00FE5272" w:rsidRDefault="0058006E" w:rsidP="00682E8C">
            <w:hyperlink r:id="rId18" w:history="1">
              <w:r w:rsidR="00FE5272">
                <w:rPr>
                  <w:rStyle w:val="Hyperlink"/>
                </w:rPr>
                <w:t>https://www.baeldung.com/docker-compose</w:t>
              </w:r>
            </w:hyperlink>
          </w:p>
          <w:p w14:paraId="5F40B244" w14:textId="77777777" w:rsidR="00FE5272" w:rsidRDefault="00FE5272" w:rsidP="00682E8C">
            <w:pPr>
              <w:rPr>
                <w:rStyle w:val="Hyperlink"/>
              </w:rPr>
            </w:pPr>
          </w:p>
          <w:p w14:paraId="765D54A8" w14:textId="1A8E85F8" w:rsidR="006323AF" w:rsidRDefault="006323AF" w:rsidP="00682E8C">
            <w:hyperlink r:id="rId19" w:history="1">
              <w:r>
                <w:rPr>
                  <w:rStyle w:val="Hyperlink"/>
                </w:rPr>
                <w:t>https://www.youtube.com/watch?v=Qw9zlE3t8Ko</w:t>
              </w:r>
            </w:hyperlink>
            <w:r>
              <w:t xml:space="preserve"> </w:t>
            </w:r>
          </w:p>
          <w:p w14:paraId="68B64532" w14:textId="77777777" w:rsidR="00FE5272" w:rsidRDefault="00FE5272" w:rsidP="00682E8C"/>
          <w:p w14:paraId="3C3246C9" w14:textId="77777777" w:rsidR="00ED3676" w:rsidRDefault="00ED3676" w:rsidP="00682E8C"/>
          <w:p w14:paraId="0F6316E3" w14:textId="77777777" w:rsidR="00944FB8" w:rsidRDefault="00944FB8" w:rsidP="00944FB8">
            <w:pPr>
              <w:pStyle w:val="NormalWeb"/>
              <w:shd w:val="clear" w:color="auto" w:fill="FFFFFF"/>
              <w:spacing w:before="150" w:beforeAutospacing="0" w:after="15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 xml:space="preserve">Using Compose is basically a three-step </w:t>
            </w:r>
            <w:r>
              <w:rPr>
                <w:rFonts w:ascii="Arial" w:hAnsi="Arial" w:cs="Arial"/>
                <w:color w:val="33444C"/>
                <w:sz w:val="21"/>
                <w:szCs w:val="21"/>
              </w:rPr>
              <w:lastRenderedPageBreak/>
              <w:t>process:</w:t>
            </w:r>
          </w:p>
          <w:p w14:paraId="6771A993" w14:textId="77777777" w:rsidR="00944FB8" w:rsidRDefault="00944FB8" w:rsidP="00944FB8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Define your app’s environment with a </w:t>
            </w:r>
            <w:proofErr w:type="spellStart"/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file</w:t>
            </w:r>
            <w:proofErr w:type="spellEnd"/>
            <w:r>
              <w:rPr>
                <w:rFonts w:ascii="Arial" w:hAnsi="Arial" w:cs="Arial"/>
                <w:color w:val="33444C"/>
                <w:sz w:val="21"/>
                <w:szCs w:val="21"/>
              </w:rPr>
              <w:t> so it can be reproduced anywhere.</w:t>
            </w:r>
          </w:p>
          <w:p w14:paraId="0E836591" w14:textId="77777777" w:rsidR="00944FB8" w:rsidRDefault="00944FB8" w:rsidP="00944FB8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Define the services that make up your app in </w:t>
            </w:r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-</w:t>
            </w:r>
            <w:proofErr w:type="spellStart"/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compose.yml</w:t>
            </w:r>
            <w:proofErr w:type="spellEnd"/>
            <w:r>
              <w:rPr>
                <w:rFonts w:ascii="Arial" w:hAnsi="Arial" w:cs="Arial"/>
                <w:color w:val="33444C"/>
                <w:sz w:val="21"/>
                <w:szCs w:val="21"/>
              </w:rPr>
              <w:t> so they can be run together in an isolated environment.</w:t>
            </w:r>
          </w:p>
          <w:p w14:paraId="61DC1423" w14:textId="071B78EA" w:rsidR="00944FB8" w:rsidRDefault="00944FB8" w:rsidP="00944FB8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Run </w:t>
            </w:r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-compose up</w:t>
            </w:r>
            <w:r>
              <w:rPr>
                <w:rFonts w:ascii="Arial" w:hAnsi="Arial" w:cs="Arial"/>
                <w:color w:val="33444C"/>
                <w:sz w:val="21"/>
                <w:szCs w:val="21"/>
              </w:rPr>
              <w:t> and Compose starts and runs your entire app.</w:t>
            </w:r>
          </w:p>
          <w:p w14:paraId="7263F5AE" w14:textId="79974B57" w:rsidR="00ED3676" w:rsidRDefault="00ED3676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D50EB7" w14:textId="77777777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A28216" w14:textId="77777777" w:rsidR="00236F12" w:rsidRPr="000D05D7" w:rsidRDefault="00236F12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236F12" w:rsidRPr="000D05D7" w14:paraId="3B14DDB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E67977C" w14:textId="77777777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2B73C5" w14:textId="77777777" w:rsidR="00236F12" w:rsidRDefault="00236F12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90532FF" w14:textId="77777777" w:rsidR="00236F12" w:rsidRDefault="00236F12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821FBA" w14:textId="77777777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607FA29" w14:textId="77777777" w:rsidR="00236F12" w:rsidRPr="000D05D7" w:rsidRDefault="00236F12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89CBD4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7040007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81CA82" w14:textId="59224636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un multiple containers (from different images) / Multi-container docker application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139FDB" w14:textId="77777777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using Docker compose. </w:t>
            </w:r>
          </w:p>
          <w:p w14:paraId="508C31F2" w14:textId="77777777" w:rsidR="00126AA1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42BF61" w14:textId="12D7ABB5" w:rsidR="00126AA1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thorough understanding of Docker compose is required to operate a multi container docker environment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B4EA7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94C029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1729E9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656130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4E7456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D1D17E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5ECF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3FBE41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3FF4F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AE9DE8C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0B6DBD" w14:textId="1433E210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a single container, persisting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67DAD14" w14:textId="3AF9AA9F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olum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657B5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39460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A59116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C864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B9D29F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F786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11C0B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41C3CE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22E96F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D19C2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60A15D" w14:textId="75E767F5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haring data across multiple container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1B7022" w14:textId="037B873A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olum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A9B2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2727CD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6E581CC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A799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D5FCC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40CAFB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7F00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80054C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67FD182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475D49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D2AB68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C06B894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E3F317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F16D5B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3D1411E9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1B5C07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A63D1B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82F00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D3E1CD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E66DED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FA8D42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9273DB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7348D0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ABD2C8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611BA5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66E470F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5447F7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B8CC348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2C8C61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123C4E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A058B9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7889A0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83FE16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9298C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7BA1A6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F52337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4BA8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0842302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52C668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3A0C76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FCF6FA" w14:textId="217DA7A2" w:rsidR="00C34A7D" w:rsidRDefault="00962557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Application Development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8FF52F" w14:textId="20C708BD" w:rsidR="00C81425" w:rsidRDefault="0058006E" w:rsidP="00573DFD">
            <w:pPr>
              <w:pStyle w:val="ListParagraph"/>
              <w:numPr>
                <w:ilvl w:val="0"/>
                <w:numId w:val="21"/>
              </w:numPr>
              <w:ind w:left="360"/>
            </w:pPr>
            <w:hyperlink r:id="rId20" w:history="1">
              <w:r w:rsidR="00C81425">
                <w:rPr>
                  <w:rStyle w:val="Hyperlink"/>
                </w:rPr>
                <w:t>https://docs.docker.com/engine/reference/commandline/image_build/</w:t>
              </w:r>
            </w:hyperlink>
            <w:r w:rsidR="00C81425">
              <w:t xml:space="preserve"> </w:t>
            </w:r>
          </w:p>
          <w:p w14:paraId="0EA70C1C" w14:textId="398852A8" w:rsidR="00C81425" w:rsidRDefault="00C81425" w:rsidP="00573DFD"/>
          <w:p w14:paraId="3DD7D19F" w14:textId="497867EC" w:rsidR="00C81425" w:rsidRPr="00573DFD" w:rsidRDefault="0058006E" w:rsidP="00573DFD">
            <w:pPr>
              <w:pStyle w:val="ListParagraph"/>
              <w:numPr>
                <w:ilvl w:val="0"/>
                <w:numId w:val="21"/>
              </w:numPr>
              <w:ind w:left="360"/>
              <w:rPr>
                <w:rStyle w:val="Hyperlink"/>
                <w:color w:val="auto"/>
                <w:u w:val="none"/>
              </w:rPr>
            </w:pPr>
            <w:hyperlink r:id="rId21" w:history="1">
              <w:r w:rsidR="00C81425">
                <w:rPr>
                  <w:rStyle w:val="Hyperlink"/>
                </w:rPr>
                <w:t>https://www.scalyr.com/blog/create-docker-image/</w:t>
              </w:r>
            </w:hyperlink>
          </w:p>
          <w:p w14:paraId="111CAACD" w14:textId="77777777" w:rsidR="00573DFD" w:rsidRDefault="00573DFD" w:rsidP="00573DFD">
            <w:pPr>
              <w:pStyle w:val="ListParagraph"/>
            </w:pPr>
          </w:p>
          <w:p w14:paraId="2B37A75F" w14:textId="1448472C" w:rsidR="00573DFD" w:rsidRDefault="0058006E" w:rsidP="00573DFD">
            <w:pPr>
              <w:pStyle w:val="ListParagraph"/>
              <w:numPr>
                <w:ilvl w:val="0"/>
                <w:numId w:val="21"/>
              </w:numPr>
              <w:ind w:left="360"/>
            </w:pPr>
            <w:hyperlink r:id="rId22" w:history="1">
              <w:r w:rsidR="00573DFD">
                <w:rPr>
                  <w:rStyle w:val="Hyperlink"/>
                </w:rPr>
                <w:t>https://www.youtube.com/watch?v=YFl2mCHdv24</w:t>
              </w:r>
            </w:hyperlink>
          </w:p>
          <w:p w14:paraId="32EEB651" w14:textId="5536FB0A" w:rsidR="00C81425" w:rsidRDefault="00C81425" w:rsidP="00682E8C"/>
          <w:p w14:paraId="39499E94" w14:textId="77777777" w:rsidR="00573DFD" w:rsidRDefault="00573DFD" w:rsidP="00682E8C"/>
          <w:p w14:paraId="2CD44DC1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5ED669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9BC9DC" w14:textId="427163C5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9BCC1F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F29AE0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7BCF5A9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F31929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D09EBD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669F3D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F7B43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C864CA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6AA1" w:rsidRPr="000D05D7" w14:paraId="1EA9123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7D73AD" w14:textId="77777777" w:rsidR="00126AA1" w:rsidRPr="000D05D7" w:rsidRDefault="00126AA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EA2874E" w14:textId="77777777" w:rsidR="00126AA1" w:rsidRDefault="00126AA1" w:rsidP="009D7AD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26AA1">
              <w:rPr>
                <w:rFonts w:ascii="Arial" w:hAnsi="Arial" w:cs="Arial"/>
                <w:b/>
                <w:sz w:val="20"/>
                <w:szCs w:val="20"/>
              </w:rPr>
              <w:t>Docker build</w:t>
            </w:r>
          </w:p>
          <w:p w14:paraId="3CCBA776" w14:textId="415DA4E7" w:rsidR="00126AA1" w:rsidRPr="00126AA1" w:rsidRDefault="00126AA1" w:rsidP="009D7AD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Critical command)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E43E1E" w14:textId="4483053E" w:rsidR="00126AA1" w:rsidRPr="0058006E" w:rsidRDefault="0058006E" w:rsidP="0058006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58006E">
              <w:rPr>
                <w:rFonts w:ascii="Tahoma" w:hAnsi="Tahoma" w:cs="Tahoma"/>
                <w:color w:val="474B51"/>
                <w:shd w:val="clear" w:color="auto" w:fill="FFFFFF"/>
              </w:rPr>
              <w:t>A </w:t>
            </w:r>
            <w:proofErr w:type="spellStart"/>
            <w:r w:rsidRPr="0058006E"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Dockerfile</w:t>
            </w:r>
            <w:proofErr w:type="spellEnd"/>
            <w:r w:rsidRPr="0058006E">
              <w:rPr>
                <w:rFonts w:ascii="Tahoma" w:hAnsi="Tahoma" w:cs="Tahoma"/>
                <w:color w:val="474B51"/>
                <w:shd w:val="clear" w:color="auto" w:fill="FFFFFF"/>
              </w:rPr>
              <w:t> is a script that contains collections of commands and instructions that will be automatically executed in sequence in the docker environment for building a new docker image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300673" w14:textId="77777777" w:rsidR="00126AA1" w:rsidRPr="000D05D7" w:rsidRDefault="00126AA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37445DE" w14:textId="77777777" w:rsidR="00126AA1" w:rsidRPr="000D05D7" w:rsidRDefault="00126AA1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126AA1" w:rsidRPr="000D05D7" w14:paraId="5F955C39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717203" w14:textId="77777777" w:rsidR="00126AA1" w:rsidRPr="000D05D7" w:rsidRDefault="00126AA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52FC013" w14:textId="77777777" w:rsidR="00126AA1" w:rsidRDefault="00126AA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E84A6F" w14:textId="77777777" w:rsidR="00126AA1" w:rsidRPr="00682E8C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7C3A46" w14:textId="77777777" w:rsidR="00126AA1" w:rsidRPr="000D05D7" w:rsidRDefault="00126AA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D460E1" w14:textId="77777777" w:rsidR="00126AA1" w:rsidRPr="000D05D7" w:rsidRDefault="00126AA1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8006E" w:rsidRPr="000D05D7" w14:paraId="715806B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7BB98D" w14:textId="77777777" w:rsidR="0058006E" w:rsidRPr="000D05D7" w:rsidRDefault="0058006E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8A18E9" w14:textId="0541C24B" w:rsidR="0058006E" w:rsidRDefault="0058006E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ckerFil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9D863F" w14:textId="77777777" w:rsidR="0058006E" w:rsidRDefault="0058006E" w:rsidP="00682E8C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FROM</w:t>
            </w:r>
          </w:p>
          <w:p w14:paraId="6AE2EB62" w14:textId="75616A58" w:rsidR="0058006E" w:rsidRDefault="0058006E" w:rsidP="00682E8C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353997CC" w14:textId="37152C12" w:rsidR="0058006E" w:rsidRDefault="0058006E" w:rsidP="00682E8C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MAINTAINER</w:t>
            </w:r>
          </w:p>
          <w:p w14:paraId="424892DE" w14:textId="77777777" w:rsidR="0058006E" w:rsidRDefault="0058006E" w:rsidP="00682E8C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615826BA" w14:textId="77777777" w:rsidR="0058006E" w:rsidRDefault="0058006E" w:rsidP="00682E8C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RUN</w:t>
            </w:r>
          </w:p>
          <w:p w14:paraId="6103546B" w14:textId="77777777" w:rsidR="0058006E" w:rsidRDefault="0058006E" w:rsidP="00682E8C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653F05C3" w14:textId="77777777" w:rsidR="0058006E" w:rsidRDefault="0058006E" w:rsidP="00682E8C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ADD</w:t>
            </w:r>
          </w:p>
          <w:p w14:paraId="7B49B938" w14:textId="77777777" w:rsidR="0058006E" w:rsidRDefault="0058006E" w:rsidP="00682E8C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25EA6F73" w14:textId="3DCCF7C3" w:rsidR="0058006E" w:rsidRPr="00682E8C" w:rsidRDefault="0058006E" w:rsidP="00682E8C">
            <w:pPr>
              <w:rPr>
                <w:rFonts w:ascii="Arial" w:hAnsi="Arial" w:cs="Arial"/>
                <w:sz w:val="20"/>
                <w:szCs w:val="20"/>
              </w:rPr>
            </w:pPr>
            <w:bookmarkStart w:id="24" w:name="_GoBack"/>
            <w:bookmarkEnd w:id="24"/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C24939" w14:textId="77777777" w:rsidR="0058006E" w:rsidRPr="000D05D7" w:rsidRDefault="0058006E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17FDD43" w14:textId="77777777" w:rsidR="0058006E" w:rsidRPr="000D05D7" w:rsidRDefault="0058006E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8006E" w:rsidRPr="000D05D7" w14:paraId="79476E7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A2BFDEF" w14:textId="77777777" w:rsidR="0058006E" w:rsidRPr="000D05D7" w:rsidRDefault="0058006E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4B97D55" w14:textId="77777777" w:rsidR="0058006E" w:rsidRDefault="0058006E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0A18F7" w14:textId="77777777" w:rsidR="0058006E" w:rsidRPr="00682E8C" w:rsidRDefault="0058006E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D6CBBEE" w14:textId="77777777" w:rsidR="0058006E" w:rsidRPr="000D05D7" w:rsidRDefault="0058006E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729192" w14:textId="77777777" w:rsidR="0058006E" w:rsidRPr="000D05D7" w:rsidRDefault="0058006E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8F356E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467D83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49FF08" w14:textId="268D5AB0" w:rsidR="00C34A7D" w:rsidRDefault="00962557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tworking concepts in Docker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C993DF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A3AB42C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1EAD83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668D85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9B0C7E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3B05A1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3D2BF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C8BA63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A32900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689DED4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5E8FC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DD7E6" w14:textId="5A604BB6" w:rsidR="00C34A7D" w:rsidRDefault="00962557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naging Application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1064E6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FBBD4B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99DC1C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F2BC4B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BA7174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09F52F2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3DE5A8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A02C68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D46B79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AE7623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F3B89B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FDCFD3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1AB05D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ECAA0A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7441BB2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DBF31F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5AFCC1A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435D4EB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35FC30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18757D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5FEACA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4475CB0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347870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FD4F81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DFFA80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99FD68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9B50C1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221D9D8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65E6BB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A513F0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EB674E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E6E69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280A3D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E1337E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50AE326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B902F2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2C518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4018FD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C0B71A2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73928F9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33A67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529C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A059EA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A6167D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CB980E3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0D8806D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A09DC6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7644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B2F787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CED44E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B37B24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C787FB3" w14:textId="3C8AF9BE" w:rsidR="006370D3" w:rsidRDefault="006370D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  <w:r w:rsidR="0067195C">
        <w:lastRenderedPageBreak/>
        <w:tab/>
      </w:r>
    </w:p>
    <w:p w14:paraId="0DF151ED" w14:textId="6C7DDA92" w:rsidR="00BA7E2D" w:rsidRDefault="006370D3" w:rsidP="00BA7E2D">
      <w:pPr>
        <w:pStyle w:val="Heading1"/>
      </w:pPr>
      <w:bookmarkStart w:id="25" w:name="_Toc29066305"/>
      <w:r>
        <w:t>Ubuntu</w:t>
      </w:r>
      <w:bookmarkEnd w:id="25"/>
    </w:p>
    <w:p w14:paraId="5C9300F5" w14:textId="0E98A946" w:rsidR="006370D3" w:rsidRDefault="006370D3" w:rsidP="006370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370D3" w14:paraId="34487407" w14:textId="77777777" w:rsidTr="006370D3">
        <w:tc>
          <w:tcPr>
            <w:tcW w:w="9576" w:type="dxa"/>
          </w:tcPr>
          <w:p w14:paraId="7604E169" w14:textId="792DB277" w:rsidR="006370D3" w:rsidRDefault="006370D3" w:rsidP="006370D3">
            <w:r w:rsidRPr="006370D3">
              <w:t>docker container run --interactive --</w:t>
            </w:r>
            <w:proofErr w:type="spellStart"/>
            <w:r w:rsidRPr="006370D3">
              <w:t>tty</w:t>
            </w:r>
            <w:proofErr w:type="spellEnd"/>
            <w:r w:rsidRPr="006370D3">
              <w:t xml:space="preserve"> --rm ubuntu bash</w:t>
            </w:r>
          </w:p>
        </w:tc>
      </w:tr>
      <w:tr w:rsidR="006370D3" w14:paraId="15322A85" w14:textId="77777777" w:rsidTr="006370D3">
        <w:tc>
          <w:tcPr>
            <w:tcW w:w="9576" w:type="dxa"/>
          </w:tcPr>
          <w:p w14:paraId="5A98062F" w14:textId="77777777" w:rsidR="006370D3" w:rsidRDefault="006370D3" w:rsidP="006370D3"/>
        </w:tc>
      </w:tr>
      <w:tr w:rsidR="006370D3" w14:paraId="51567429" w14:textId="77777777" w:rsidTr="006370D3">
        <w:tc>
          <w:tcPr>
            <w:tcW w:w="9576" w:type="dxa"/>
          </w:tcPr>
          <w:p w14:paraId="4095E3F1" w14:textId="4DB1DDF5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update</w:t>
            </w:r>
          </w:p>
        </w:tc>
      </w:tr>
      <w:tr w:rsidR="006370D3" w14:paraId="7DFAE6F8" w14:textId="77777777" w:rsidTr="006370D3">
        <w:tc>
          <w:tcPr>
            <w:tcW w:w="9576" w:type="dxa"/>
          </w:tcPr>
          <w:p w14:paraId="7CB31A0A" w14:textId="578A4760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install  apt-</w:t>
            </w:r>
            <w:proofErr w:type="spellStart"/>
            <w:r>
              <w:t>utils</w:t>
            </w:r>
            <w:proofErr w:type="spellEnd"/>
          </w:p>
        </w:tc>
      </w:tr>
      <w:tr w:rsidR="006370D3" w14:paraId="2B353192" w14:textId="77777777" w:rsidTr="006370D3">
        <w:tc>
          <w:tcPr>
            <w:tcW w:w="9576" w:type="dxa"/>
          </w:tcPr>
          <w:p w14:paraId="1D7BA352" w14:textId="61B4638A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install python3.7</w:t>
            </w:r>
          </w:p>
        </w:tc>
      </w:tr>
      <w:tr w:rsidR="006370D3" w14:paraId="5B05E633" w14:textId="77777777" w:rsidTr="006370D3">
        <w:tc>
          <w:tcPr>
            <w:tcW w:w="9576" w:type="dxa"/>
          </w:tcPr>
          <w:p w14:paraId="32BB6B08" w14:textId="53BF3BDF" w:rsidR="006370D3" w:rsidRDefault="00EB5F93" w:rsidP="006370D3">
            <w:r>
              <w:rPr>
                <w:rFonts w:ascii="Courier New" w:hAnsi="Courier New" w:cs="Courier New"/>
                <w:color w:val="2D3748"/>
                <w:sz w:val="21"/>
                <w:szCs w:val="21"/>
                <w:shd w:val="clear" w:color="auto" w:fill="EDF2F7"/>
              </w:rPr>
              <w:t xml:space="preserve">apt install python3-pip </w:t>
            </w:r>
          </w:p>
        </w:tc>
      </w:tr>
      <w:tr w:rsidR="006370D3" w14:paraId="6AAD0CED" w14:textId="77777777" w:rsidTr="006370D3">
        <w:tc>
          <w:tcPr>
            <w:tcW w:w="9576" w:type="dxa"/>
          </w:tcPr>
          <w:p w14:paraId="3C2260E5" w14:textId="6E0C6252" w:rsidR="006370D3" w:rsidRDefault="00C0517C" w:rsidP="006370D3">
            <w:r>
              <w:t xml:space="preserve"># difference between apt-get and apt </w:t>
            </w:r>
          </w:p>
          <w:p w14:paraId="355E6D56" w14:textId="7176754E" w:rsidR="00C0517C" w:rsidRDefault="001D5CCF" w:rsidP="006370D3">
            <w:r>
              <w:t xml:space="preserve"># </w:t>
            </w:r>
            <w:r w:rsidRPr="001D5CCF">
              <w:t xml:space="preserve">apt list </w:t>
            </w:r>
            <w:r>
              <w:t>–</w:t>
            </w:r>
            <w:r w:rsidRPr="001D5CCF">
              <w:t>upgradable</w:t>
            </w:r>
            <w:r>
              <w:t xml:space="preserve"> </w:t>
            </w:r>
          </w:p>
          <w:p w14:paraId="687F2639" w14:textId="65B2DEBC" w:rsidR="001D5CCF" w:rsidRDefault="001D5CCF" w:rsidP="006370D3">
            <w:r>
              <w:t>#</w:t>
            </w:r>
          </w:p>
          <w:p w14:paraId="1A17B4D5" w14:textId="4BE44815" w:rsidR="001D5CCF" w:rsidRDefault="001D5CCF" w:rsidP="006370D3">
            <w:r>
              <w:t xml:space="preserve"># </w:t>
            </w:r>
            <w:proofErr w:type="spellStart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>dpkg</w:t>
            </w:r>
            <w:proofErr w:type="spellEnd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 xml:space="preserve"> -l | grep systemd</w:t>
            </w:r>
          </w:p>
          <w:p w14:paraId="5A8C47CE" w14:textId="18D0568F" w:rsidR="001D5CCF" w:rsidRDefault="001D5CCF" w:rsidP="006370D3">
            <w:r>
              <w:t>#</w:t>
            </w:r>
          </w:p>
          <w:p w14:paraId="0B955996" w14:textId="6F6EAEFB" w:rsidR="001D5CCF" w:rsidRDefault="001D5CCF" w:rsidP="006370D3">
            <w:r>
              <w:t xml:space="preserve"># </w:t>
            </w:r>
          </w:p>
          <w:p w14:paraId="0C5D19A2" w14:textId="0DEC17EC" w:rsidR="00C0517C" w:rsidRDefault="00C0517C" w:rsidP="006370D3"/>
        </w:tc>
      </w:tr>
      <w:tr w:rsidR="00C0517C" w14:paraId="7DD6445F" w14:textId="77777777" w:rsidTr="006370D3">
        <w:tc>
          <w:tcPr>
            <w:tcW w:w="9576" w:type="dxa"/>
          </w:tcPr>
          <w:p w14:paraId="2FB046E0" w14:textId="0FDC30CB" w:rsidR="005C22FD" w:rsidRPr="005C22FD" w:rsidRDefault="005C22FD" w:rsidP="005C22FD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nsolas" w:eastAsia="Times New Roman" w:hAnsi="Consolas" w:cs="Courier New"/>
                <w:color w:val="393318"/>
                <w:sz w:val="20"/>
                <w:szCs w:val="20"/>
                <w:lang w:val="en-IN" w:eastAsia="en-IN"/>
              </w:rPr>
            </w:pP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python3</w:t>
            </w:r>
            <w:r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/3.7</w:t>
            </w: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 xml:space="preserve"> -m pip install --upgrade pip</w:t>
            </w:r>
          </w:p>
          <w:p w14:paraId="5E6257FC" w14:textId="77777777" w:rsidR="00C0517C" w:rsidRDefault="00C0517C" w:rsidP="006370D3"/>
        </w:tc>
      </w:tr>
      <w:tr w:rsidR="00C0517C" w14:paraId="54BA8DB7" w14:textId="77777777" w:rsidTr="006370D3">
        <w:tc>
          <w:tcPr>
            <w:tcW w:w="9576" w:type="dxa"/>
          </w:tcPr>
          <w:p w14:paraId="6D6FB062" w14:textId="1EF02198" w:rsidR="009D7ADA" w:rsidRDefault="009D7ADA" w:rsidP="006370D3">
            <w:r>
              <w:t xml:space="preserve"># for virtual environments </w:t>
            </w:r>
          </w:p>
          <w:p w14:paraId="37871843" w14:textId="05CAA33B" w:rsidR="00C0517C" w:rsidRDefault="00D858EF" w:rsidP="006370D3">
            <w:r w:rsidRPr="00D858EF">
              <w:t>apt-get install python3</w:t>
            </w:r>
            <w:r w:rsidR="009D7ADA">
              <w:t>.7</w:t>
            </w:r>
            <w:r w:rsidRPr="00D858EF">
              <w:t>-venv</w:t>
            </w:r>
            <w:r>
              <w:t xml:space="preserve"> </w:t>
            </w:r>
          </w:p>
        </w:tc>
      </w:tr>
      <w:tr w:rsidR="00C0517C" w14:paraId="2D37C15E" w14:textId="77777777" w:rsidTr="006370D3">
        <w:tc>
          <w:tcPr>
            <w:tcW w:w="9576" w:type="dxa"/>
          </w:tcPr>
          <w:p w14:paraId="6AE34E17" w14:textId="77777777" w:rsidR="00C0517C" w:rsidRDefault="00C0517C" w:rsidP="006370D3"/>
        </w:tc>
      </w:tr>
      <w:tr w:rsidR="00C0517C" w14:paraId="007934D3" w14:textId="77777777" w:rsidTr="006370D3">
        <w:tc>
          <w:tcPr>
            <w:tcW w:w="9576" w:type="dxa"/>
          </w:tcPr>
          <w:p w14:paraId="11050A48" w14:textId="77777777" w:rsidR="009D7ADA" w:rsidRDefault="009D7ADA" w:rsidP="009D7ADA">
            <w:r>
              <w:t xml:space="preserve">python3.7 -m </w:t>
            </w:r>
            <w:proofErr w:type="spellStart"/>
            <w:r>
              <w:t>venv</w:t>
            </w:r>
            <w:proofErr w:type="spellEnd"/>
            <w:r>
              <w:t xml:space="preserve"> /home/workspaces/my-python-sandpit/</w:t>
            </w:r>
            <w:proofErr w:type="spellStart"/>
            <w:r>
              <w:t>muttli</w:t>
            </w:r>
            <w:proofErr w:type="spellEnd"/>
          </w:p>
          <w:p w14:paraId="18FEC285" w14:textId="7A0B4199" w:rsidR="00C0517C" w:rsidRDefault="009D7ADA" w:rsidP="009D7ADA">
            <w:r>
              <w:t xml:space="preserve">/ </w:t>
            </w:r>
          </w:p>
        </w:tc>
      </w:tr>
      <w:tr w:rsidR="00C0517C" w14:paraId="30230DC1" w14:textId="77777777" w:rsidTr="006370D3">
        <w:tc>
          <w:tcPr>
            <w:tcW w:w="9576" w:type="dxa"/>
          </w:tcPr>
          <w:p w14:paraId="7E0C3E70" w14:textId="77777777" w:rsidR="00C0517C" w:rsidRDefault="00535ECB" w:rsidP="006370D3">
            <w:r>
              <w:t xml:space="preserve">Source </w:t>
            </w:r>
            <w:proofErr w:type="gramStart"/>
            <w:r>
              <w:t>activate</w:t>
            </w:r>
            <w:proofErr w:type="gramEnd"/>
          </w:p>
          <w:p w14:paraId="29D0036F" w14:textId="77777777" w:rsidR="00535ECB" w:rsidRDefault="00535ECB" w:rsidP="006370D3">
            <w:r>
              <w:t xml:space="preserve">Deactivate </w:t>
            </w:r>
          </w:p>
          <w:p w14:paraId="31C365BF" w14:textId="5ACA3553" w:rsidR="00535ECB" w:rsidRDefault="00535ECB" w:rsidP="006370D3">
            <w:proofErr w:type="gramStart"/>
            <w:r>
              <w:t>From  the</w:t>
            </w:r>
            <w:proofErr w:type="gramEnd"/>
            <w:r>
              <w:t xml:space="preserve"> bin folder that resides within your virtual environment </w:t>
            </w:r>
          </w:p>
        </w:tc>
      </w:tr>
      <w:tr w:rsidR="00C0517C" w14:paraId="606151AE" w14:textId="77777777" w:rsidTr="006370D3">
        <w:tc>
          <w:tcPr>
            <w:tcW w:w="9576" w:type="dxa"/>
          </w:tcPr>
          <w:p w14:paraId="0A5E57F7" w14:textId="77777777" w:rsidR="00C0517C" w:rsidRDefault="00C0517C" w:rsidP="006370D3"/>
        </w:tc>
      </w:tr>
      <w:tr w:rsidR="00C0517C" w14:paraId="66E60D37" w14:textId="77777777" w:rsidTr="006370D3">
        <w:tc>
          <w:tcPr>
            <w:tcW w:w="9576" w:type="dxa"/>
          </w:tcPr>
          <w:p w14:paraId="368D5441" w14:textId="62734400" w:rsidR="00C0517C" w:rsidRDefault="00B924D4" w:rsidP="006370D3">
            <w:r>
              <w:t xml:space="preserve">Apt install </w:t>
            </w:r>
            <w:proofErr w:type="spellStart"/>
            <w:r>
              <w:t>nginx</w:t>
            </w:r>
            <w:proofErr w:type="spellEnd"/>
            <w:r>
              <w:t xml:space="preserve"> </w:t>
            </w:r>
          </w:p>
        </w:tc>
      </w:tr>
      <w:tr w:rsidR="00C0517C" w14:paraId="3C16DE57" w14:textId="77777777" w:rsidTr="006370D3">
        <w:tc>
          <w:tcPr>
            <w:tcW w:w="9576" w:type="dxa"/>
          </w:tcPr>
          <w:p w14:paraId="6A0E27B9" w14:textId="77777777" w:rsidR="00C0517C" w:rsidRDefault="00C0517C" w:rsidP="006370D3"/>
        </w:tc>
      </w:tr>
      <w:tr w:rsidR="00C0517C" w14:paraId="0877593B" w14:textId="77777777" w:rsidTr="006370D3">
        <w:tc>
          <w:tcPr>
            <w:tcW w:w="9576" w:type="dxa"/>
          </w:tcPr>
          <w:p w14:paraId="7903FA14" w14:textId="77777777" w:rsidR="009D44D3" w:rsidRPr="009D44D3" w:rsidRDefault="009D44D3" w:rsidP="009D44D3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r w:rsidRPr="009D44D3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apt install docker.io</w:t>
            </w:r>
          </w:p>
          <w:p w14:paraId="56EC5EC8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start docker</w:t>
            </w:r>
          </w:p>
          <w:p w14:paraId="2730E8A4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enable docker</w:t>
            </w:r>
          </w:p>
          <w:p w14:paraId="7D7EE72B" w14:textId="77777777" w:rsidR="00C0517C" w:rsidRDefault="00C0517C" w:rsidP="006370D3"/>
        </w:tc>
      </w:tr>
      <w:tr w:rsidR="00C0517C" w14:paraId="76E743E0" w14:textId="77777777" w:rsidTr="006370D3">
        <w:tc>
          <w:tcPr>
            <w:tcW w:w="9576" w:type="dxa"/>
          </w:tcPr>
          <w:p w14:paraId="4E503AA9" w14:textId="77777777" w:rsidR="00C0517C" w:rsidRDefault="00C0517C" w:rsidP="006370D3"/>
        </w:tc>
      </w:tr>
      <w:tr w:rsidR="00C0517C" w14:paraId="0D07C459" w14:textId="77777777" w:rsidTr="006370D3">
        <w:tc>
          <w:tcPr>
            <w:tcW w:w="9576" w:type="dxa"/>
          </w:tcPr>
          <w:p w14:paraId="79E62433" w14:textId="77777777" w:rsidR="00C0517C" w:rsidRDefault="00C0517C" w:rsidP="006370D3"/>
        </w:tc>
      </w:tr>
      <w:tr w:rsidR="00C0517C" w14:paraId="0188529E" w14:textId="77777777" w:rsidTr="006370D3">
        <w:tc>
          <w:tcPr>
            <w:tcW w:w="9576" w:type="dxa"/>
          </w:tcPr>
          <w:p w14:paraId="0373837F" w14:textId="77777777" w:rsidR="00C0517C" w:rsidRDefault="00C0517C" w:rsidP="006370D3"/>
        </w:tc>
      </w:tr>
      <w:tr w:rsidR="00C0517C" w14:paraId="51C88C21" w14:textId="77777777" w:rsidTr="006370D3">
        <w:tc>
          <w:tcPr>
            <w:tcW w:w="9576" w:type="dxa"/>
          </w:tcPr>
          <w:p w14:paraId="62FE5325" w14:textId="77777777" w:rsidR="00C0517C" w:rsidRDefault="00C0517C" w:rsidP="006370D3"/>
        </w:tc>
      </w:tr>
      <w:tr w:rsidR="00C0517C" w14:paraId="156F989B" w14:textId="77777777" w:rsidTr="006370D3">
        <w:tc>
          <w:tcPr>
            <w:tcW w:w="9576" w:type="dxa"/>
          </w:tcPr>
          <w:p w14:paraId="5107059F" w14:textId="77777777" w:rsidR="00C0517C" w:rsidRDefault="00C0517C" w:rsidP="006370D3"/>
        </w:tc>
      </w:tr>
      <w:tr w:rsidR="00C0517C" w14:paraId="65A1BAF7" w14:textId="77777777" w:rsidTr="006370D3">
        <w:tc>
          <w:tcPr>
            <w:tcW w:w="9576" w:type="dxa"/>
          </w:tcPr>
          <w:p w14:paraId="6B2E2DD8" w14:textId="77777777" w:rsidR="00C0517C" w:rsidRDefault="00C0517C" w:rsidP="006370D3"/>
        </w:tc>
      </w:tr>
      <w:tr w:rsidR="00C0517C" w14:paraId="1BFC64C6" w14:textId="77777777" w:rsidTr="006370D3">
        <w:tc>
          <w:tcPr>
            <w:tcW w:w="9576" w:type="dxa"/>
          </w:tcPr>
          <w:p w14:paraId="5FD8D1FB" w14:textId="77777777" w:rsidR="00C0517C" w:rsidRDefault="00C0517C" w:rsidP="006370D3"/>
        </w:tc>
      </w:tr>
      <w:tr w:rsidR="00C0517C" w14:paraId="6A2D01BE" w14:textId="77777777" w:rsidTr="006370D3">
        <w:tc>
          <w:tcPr>
            <w:tcW w:w="9576" w:type="dxa"/>
          </w:tcPr>
          <w:p w14:paraId="3211A67E" w14:textId="77777777" w:rsidR="00C0517C" w:rsidRDefault="00C0517C" w:rsidP="006370D3"/>
        </w:tc>
      </w:tr>
      <w:tr w:rsidR="00C0517C" w14:paraId="06AB2E61" w14:textId="77777777" w:rsidTr="006370D3">
        <w:tc>
          <w:tcPr>
            <w:tcW w:w="9576" w:type="dxa"/>
          </w:tcPr>
          <w:p w14:paraId="758B939F" w14:textId="77777777" w:rsidR="00C0517C" w:rsidRDefault="00C0517C" w:rsidP="006370D3"/>
        </w:tc>
      </w:tr>
    </w:tbl>
    <w:p w14:paraId="11A295FC" w14:textId="77777777" w:rsidR="006370D3" w:rsidRPr="006370D3" w:rsidRDefault="006370D3" w:rsidP="006370D3"/>
    <w:p w14:paraId="08F746FD" w14:textId="50564105" w:rsidR="001F4406" w:rsidRDefault="001F4406" w:rsidP="001F4406">
      <w:pPr>
        <w:ind w:firstLine="720"/>
      </w:pPr>
    </w:p>
    <w:p w14:paraId="6EB17B40" w14:textId="5D85B883" w:rsidR="00C4319E" w:rsidRDefault="00C4319E" w:rsidP="00123A3A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sectPr w:rsidR="00C4319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465244"/>
    <w:multiLevelType w:val="multilevel"/>
    <w:tmpl w:val="762A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6" w15:restartNumberingAfterBreak="0">
    <w:nsid w:val="3F0C7B01"/>
    <w:multiLevelType w:val="hybridMultilevel"/>
    <w:tmpl w:val="597E9E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AC0995"/>
    <w:multiLevelType w:val="hybridMultilevel"/>
    <w:tmpl w:val="ABF089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D9291D"/>
    <w:multiLevelType w:val="multilevel"/>
    <w:tmpl w:val="05DC3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FC5D52"/>
    <w:multiLevelType w:val="hybridMultilevel"/>
    <w:tmpl w:val="E99C9E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545CBC"/>
    <w:multiLevelType w:val="hybridMultilevel"/>
    <w:tmpl w:val="B7CC8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F75DE1"/>
    <w:multiLevelType w:val="hybridMultilevel"/>
    <w:tmpl w:val="BB94D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6C7CB6"/>
    <w:multiLevelType w:val="hybridMultilevel"/>
    <w:tmpl w:val="42480E7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D5535D"/>
    <w:multiLevelType w:val="multilevel"/>
    <w:tmpl w:val="BC12B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8"/>
  </w:num>
  <w:num w:numId="3">
    <w:abstractNumId w:val="0"/>
  </w:num>
  <w:num w:numId="4">
    <w:abstractNumId w:val="5"/>
  </w:num>
  <w:num w:numId="5">
    <w:abstractNumId w:val="1"/>
  </w:num>
  <w:num w:numId="6">
    <w:abstractNumId w:val="7"/>
  </w:num>
  <w:num w:numId="7">
    <w:abstractNumId w:val="19"/>
  </w:num>
  <w:num w:numId="8">
    <w:abstractNumId w:val="15"/>
  </w:num>
  <w:num w:numId="9">
    <w:abstractNumId w:val="8"/>
  </w:num>
  <w:num w:numId="10">
    <w:abstractNumId w:val="17"/>
  </w:num>
  <w:num w:numId="11">
    <w:abstractNumId w:val="3"/>
  </w:num>
  <w:num w:numId="12">
    <w:abstractNumId w:val="2"/>
  </w:num>
  <w:num w:numId="13">
    <w:abstractNumId w:val="16"/>
  </w:num>
  <w:num w:numId="14">
    <w:abstractNumId w:val="9"/>
  </w:num>
  <w:num w:numId="15">
    <w:abstractNumId w:val="13"/>
  </w:num>
  <w:num w:numId="16">
    <w:abstractNumId w:val="4"/>
  </w:num>
  <w:num w:numId="17">
    <w:abstractNumId w:val="6"/>
  </w:num>
  <w:num w:numId="18">
    <w:abstractNumId w:val="20"/>
  </w:num>
  <w:num w:numId="19">
    <w:abstractNumId w:val="10"/>
  </w:num>
  <w:num w:numId="20">
    <w:abstractNumId w:val="11"/>
  </w:num>
  <w:num w:numId="21">
    <w:abstractNumId w:val="12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sqgFAFLOCiAtAAAA"/>
  </w:docVars>
  <w:rsids>
    <w:rsidRoot w:val="004E4A7A"/>
    <w:rsid w:val="00002230"/>
    <w:rsid w:val="000154EE"/>
    <w:rsid w:val="00022E8C"/>
    <w:rsid w:val="000346B5"/>
    <w:rsid w:val="00037841"/>
    <w:rsid w:val="00043D30"/>
    <w:rsid w:val="000540B0"/>
    <w:rsid w:val="00054248"/>
    <w:rsid w:val="000817BB"/>
    <w:rsid w:val="00082E13"/>
    <w:rsid w:val="00084B0D"/>
    <w:rsid w:val="0008531E"/>
    <w:rsid w:val="000A2AC7"/>
    <w:rsid w:val="000C20F2"/>
    <w:rsid w:val="000D4895"/>
    <w:rsid w:val="000E7762"/>
    <w:rsid w:val="001116EF"/>
    <w:rsid w:val="00123A3A"/>
    <w:rsid w:val="00126AA1"/>
    <w:rsid w:val="001340B9"/>
    <w:rsid w:val="00141670"/>
    <w:rsid w:val="001645A5"/>
    <w:rsid w:val="00171D6C"/>
    <w:rsid w:val="00187410"/>
    <w:rsid w:val="001A7CCE"/>
    <w:rsid w:val="001B3849"/>
    <w:rsid w:val="001B4F71"/>
    <w:rsid w:val="001B512D"/>
    <w:rsid w:val="001C5890"/>
    <w:rsid w:val="001D46D7"/>
    <w:rsid w:val="001D5CCF"/>
    <w:rsid w:val="001E6A3D"/>
    <w:rsid w:val="001E6ACD"/>
    <w:rsid w:val="001F4406"/>
    <w:rsid w:val="001F63FC"/>
    <w:rsid w:val="00211C4F"/>
    <w:rsid w:val="00231538"/>
    <w:rsid w:val="002345F4"/>
    <w:rsid w:val="00234790"/>
    <w:rsid w:val="00236F12"/>
    <w:rsid w:val="00237DB5"/>
    <w:rsid w:val="002431F3"/>
    <w:rsid w:val="00243446"/>
    <w:rsid w:val="002469C4"/>
    <w:rsid w:val="00253685"/>
    <w:rsid w:val="00270DB6"/>
    <w:rsid w:val="00285E40"/>
    <w:rsid w:val="00286066"/>
    <w:rsid w:val="00292FFE"/>
    <w:rsid w:val="00294312"/>
    <w:rsid w:val="002A0F86"/>
    <w:rsid w:val="002A3DE4"/>
    <w:rsid w:val="002B6130"/>
    <w:rsid w:val="002D1D9E"/>
    <w:rsid w:val="002E1639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D5530"/>
    <w:rsid w:val="003E21A8"/>
    <w:rsid w:val="003E7996"/>
    <w:rsid w:val="003F3ECC"/>
    <w:rsid w:val="004039DF"/>
    <w:rsid w:val="0040655E"/>
    <w:rsid w:val="00406B19"/>
    <w:rsid w:val="004106F0"/>
    <w:rsid w:val="004134A8"/>
    <w:rsid w:val="00431822"/>
    <w:rsid w:val="00442855"/>
    <w:rsid w:val="00453972"/>
    <w:rsid w:val="004704B5"/>
    <w:rsid w:val="004753D2"/>
    <w:rsid w:val="004844CB"/>
    <w:rsid w:val="00486B6A"/>
    <w:rsid w:val="00496E47"/>
    <w:rsid w:val="004A722F"/>
    <w:rsid w:val="004D2F99"/>
    <w:rsid w:val="004D367C"/>
    <w:rsid w:val="004E4A7A"/>
    <w:rsid w:val="00506D87"/>
    <w:rsid w:val="005103E4"/>
    <w:rsid w:val="00512B55"/>
    <w:rsid w:val="00531761"/>
    <w:rsid w:val="00531BBE"/>
    <w:rsid w:val="00535ECB"/>
    <w:rsid w:val="005469B2"/>
    <w:rsid w:val="0055115F"/>
    <w:rsid w:val="005624B8"/>
    <w:rsid w:val="005647BA"/>
    <w:rsid w:val="00572E07"/>
    <w:rsid w:val="00573DFD"/>
    <w:rsid w:val="0058006E"/>
    <w:rsid w:val="0058274A"/>
    <w:rsid w:val="005867A4"/>
    <w:rsid w:val="005932D6"/>
    <w:rsid w:val="005A36AF"/>
    <w:rsid w:val="005B0468"/>
    <w:rsid w:val="005B0F2B"/>
    <w:rsid w:val="005B7651"/>
    <w:rsid w:val="005C22FD"/>
    <w:rsid w:val="005E3143"/>
    <w:rsid w:val="005E53D4"/>
    <w:rsid w:val="00610079"/>
    <w:rsid w:val="006323AF"/>
    <w:rsid w:val="0063617D"/>
    <w:rsid w:val="006370D3"/>
    <w:rsid w:val="00642ED9"/>
    <w:rsid w:val="00652D07"/>
    <w:rsid w:val="00655082"/>
    <w:rsid w:val="00655163"/>
    <w:rsid w:val="0067195C"/>
    <w:rsid w:val="00682E8C"/>
    <w:rsid w:val="006B091F"/>
    <w:rsid w:val="006B1268"/>
    <w:rsid w:val="006D10AB"/>
    <w:rsid w:val="0070030D"/>
    <w:rsid w:val="00703C45"/>
    <w:rsid w:val="007054E2"/>
    <w:rsid w:val="007245FA"/>
    <w:rsid w:val="00742879"/>
    <w:rsid w:val="00747A60"/>
    <w:rsid w:val="00753AF3"/>
    <w:rsid w:val="00753B15"/>
    <w:rsid w:val="007731F6"/>
    <w:rsid w:val="007802E8"/>
    <w:rsid w:val="007C0E9B"/>
    <w:rsid w:val="007C15E0"/>
    <w:rsid w:val="007D2FE2"/>
    <w:rsid w:val="007D57B7"/>
    <w:rsid w:val="007E3A51"/>
    <w:rsid w:val="00813746"/>
    <w:rsid w:val="0082398F"/>
    <w:rsid w:val="0082603F"/>
    <w:rsid w:val="00832D65"/>
    <w:rsid w:val="008333BF"/>
    <w:rsid w:val="00834DCC"/>
    <w:rsid w:val="008454DB"/>
    <w:rsid w:val="008628F1"/>
    <w:rsid w:val="00864846"/>
    <w:rsid w:val="008A5057"/>
    <w:rsid w:val="008B0DD4"/>
    <w:rsid w:val="008C0049"/>
    <w:rsid w:val="008F1810"/>
    <w:rsid w:val="00904317"/>
    <w:rsid w:val="00904557"/>
    <w:rsid w:val="00917A92"/>
    <w:rsid w:val="00921ACD"/>
    <w:rsid w:val="009236D5"/>
    <w:rsid w:val="00931394"/>
    <w:rsid w:val="00944FB8"/>
    <w:rsid w:val="009451C8"/>
    <w:rsid w:val="00962557"/>
    <w:rsid w:val="0096479B"/>
    <w:rsid w:val="0097670C"/>
    <w:rsid w:val="0098682F"/>
    <w:rsid w:val="00986E27"/>
    <w:rsid w:val="00994980"/>
    <w:rsid w:val="009964A4"/>
    <w:rsid w:val="009964F1"/>
    <w:rsid w:val="009A53DA"/>
    <w:rsid w:val="009A69D6"/>
    <w:rsid w:val="009D0472"/>
    <w:rsid w:val="009D44D3"/>
    <w:rsid w:val="009D4C19"/>
    <w:rsid w:val="009D7ADA"/>
    <w:rsid w:val="009E5D75"/>
    <w:rsid w:val="009F4402"/>
    <w:rsid w:val="00A24FE1"/>
    <w:rsid w:val="00A36F42"/>
    <w:rsid w:val="00A53344"/>
    <w:rsid w:val="00A7279C"/>
    <w:rsid w:val="00AD23B9"/>
    <w:rsid w:val="00AD6FCD"/>
    <w:rsid w:val="00AF117C"/>
    <w:rsid w:val="00AF2CEC"/>
    <w:rsid w:val="00B140CB"/>
    <w:rsid w:val="00B23161"/>
    <w:rsid w:val="00B25F35"/>
    <w:rsid w:val="00B3520D"/>
    <w:rsid w:val="00B35F24"/>
    <w:rsid w:val="00B54566"/>
    <w:rsid w:val="00B725B8"/>
    <w:rsid w:val="00B924D4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0517C"/>
    <w:rsid w:val="00C17BC5"/>
    <w:rsid w:val="00C22EE9"/>
    <w:rsid w:val="00C32939"/>
    <w:rsid w:val="00C32E77"/>
    <w:rsid w:val="00C34A7D"/>
    <w:rsid w:val="00C40E39"/>
    <w:rsid w:val="00C42058"/>
    <w:rsid w:val="00C4319E"/>
    <w:rsid w:val="00C61D5A"/>
    <w:rsid w:val="00C71D53"/>
    <w:rsid w:val="00C81425"/>
    <w:rsid w:val="00C978DB"/>
    <w:rsid w:val="00CA3965"/>
    <w:rsid w:val="00CA63E5"/>
    <w:rsid w:val="00CC0948"/>
    <w:rsid w:val="00CC1C45"/>
    <w:rsid w:val="00CD5044"/>
    <w:rsid w:val="00CD54CA"/>
    <w:rsid w:val="00CD70CD"/>
    <w:rsid w:val="00CE60C4"/>
    <w:rsid w:val="00CF064A"/>
    <w:rsid w:val="00CF4348"/>
    <w:rsid w:val="00D165F1"/>
    <w:rsid w:val="00D31407"/>
    <w:rsid w:val="00D36186"/>
    <w:rsid w:val="00D3659A"/>
    <w:rsid w:val="00D67997"/>
    <w:rsid w:val="00D858EF"/>
    <w:rsid w:val="00DA28DC"/>
    <w:rsid w:val="00DB2750"/>
    <w:rsid w:val="00DC5B02"/>
    <w:rsid w:val="00DE661A"/>
    <w:rsid w:val="00DF63ED"/>
    <w:rsid w:val="00E157E8"/>
    <w:rsid w:val="00E161C9"/>
    <w:rsid w:val="00E21546"/>
    <w:rsid w:val="00E27480"/>
    <w:rsid w:val="00E635B9"/>
    <w:rsid w:val="00E8114B"/>
    <w:rsid w:val="00E83031"/>
    <w:rsid w:val="00E85597"/>
    <w:rsid w:val="00EA52FF"/>
    <w:rsid w:val="00EA71EC"/>
    <w:rsid w:val="00EB5F93"/>
    <w:rsid w:val="00EB704E"/>
    <w:rsid w:val="00EC3903"/>
    <w:rsid w:val="00ED0507"/>
    <w:rsid w:val="00ED11D5"/>
    <w:rsid w:val="00ED3676"/>
    <w:rsid w:val="00EE6AAE"/>
    <w:rsid w:val="00F2190B"/>
    <w:rsid w:val="00F41B53"/>
    <w:rsid w:val="00F46FB4"/>
    <w:rsid w:val="00F67529"/>
    <w:rsid w:val="00F702EA"/>
    <w:rsid w:val="00F77511"/>
    <w:rsid w:val="00F80260"/>
    <w:rsid w:val="00F923B2"/>
    <w:rsid w:val="00FA16E7"/>
    <w:rsid w:val="00FA1C31"/>
    <w:rsid w:val="00FA2CC4"/>
    <w:rsid w:val="00FC1698"/>
    <w:rsid w:val="00FC2114"/>
    <w:rsid w:val="00FD54C1"/>
    <w:rsid w:val="00FE5272"/>
    <w:rsid w:val="00FE705C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n">
    <w:name w:val="pln"/>
    <w:basedOn w:val="DefaultParagraphFont"/>
    <w:rsid w:val="005C22FD"/>
  </w:style>
  <w:style w:type="character" w:customStyle="1" w:styleId="pun">
    <w:name w:val="pun"/>
    <w:basedOn w:val="DefaultParagraphFont"/>
    <w:rsid w:val="005C22FD"/>
  </w:style>
  <w:style w:type="paragraph" w:customStyle="1" w:styleId="hp">
    <w:name w:val="hp"/>
    <w:basedOn w:val="Normal"/>
    <w:rsid w:val="008F18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5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storage/volumes/" TargetMode="External"/><Relationship Id="rId13" Type="http://schemas.openxmlformats.org/officeDocument/2006/relationships/hyperlink" Target="https://www.docker.com/blog/containers-and-vms-together/" TargetMode="External"/><Relationship Id="rId18" Type="http://schemas.openxmlformats.org/officeDocument/2006/relationships/hyperlink" Target="https://www.baeldung.com/docker-compose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scalyr.com/blog/create-docker-image/" TargetMode="External"/><Relationship Id="rId7" Type="http://schemas.openxmlformats.org/officeDocument/2006/relationships/hyperlink" Target="https://www.docker.com/resources/what-container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docs.docker.com/compos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docker.com/storage/volumes/" TargetMode="External"/><Relationship Id="rId20" Type="http://schemas.openxmlformats.org/officeDocument/2006/relationships/hyperlink" Target="https://docs.docker.com/engine/reference/commandline/image_build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docker.com/resources/what-container" TargetMode="External"/><Relationship Id="rId11" Type="http://schemas.openxmlformats.org/officeDocument/2006/relationships/hyperlink" Target="https://www.docker.com/blog/containers-and-vms-together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cs.docker.com/storage/bind-mounts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jangostars.com/blog/what-is-docker-and-how-to-use-it-with-python/" TargetMode="External"/><Relationship Id="rId19" Type="http://schemas.openxmlformats.org/officeDocument/2006/relationships/hyperlink" Target="https://www.youtube.com/watch?v=Qw9zlE3t8K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docs.docker.com/engine/reference/commandline/container/" TargetMode="External"/><Relationship Id="rId22" Type="http://schemas.openxmlformats.org/officeDocument/2006/relationships/hyperlink" Target="https://www.youtube.com/watch?v=YFl2mCHdv2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7370A-D8F7-4D01-A45E-5161F4B0D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7</TotalTime>
  <Pages>15</Pages>
  <Words>1791</Words>
  <Characters>10214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200</cp:revision>
  <dcterms:created xsi:type="dcterms:W3CDTF">2018-11-01T16:16:00Z</dcterms:created>
  <dcterms:modified xsi:type="dcterms:W3CDTF">2020-01-09T15:36:00Z</dcterms:modified>
</cp:coreProperties>
</file>